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Default="00C4414D" w:rsidP="009C6454">
      <w:pPr>
        <w:tabs>
          <w:tab w:val="right" w:pos="9027"/>
        </w:tabs>
        <w:rPr>
          <w:rtl/>
        </w:rPr>
      </w:pPr>
    </w:p>
    <w:p w14:paraId="16AF84A1" w14:textId="667FD7FF" w:rsidR="006712B1" w:rsidRDefault="006712B1" w:rsidP="009C6454">
      <w:pPr>
        <w:tabs>
          <w:tab w:val="right" w:pos="9027"/>
        </w:tabs>
        <w:rPr>
          <w:rtl/>
        </w:rPr>
      </w:pPr>
    </w:p>
    <w:p w14:paraId="518E44BA" w14:textId="59EF6D68" w:rsidR="006712B1" w:rsidRDefault="006712B1" w:rsidP="009C6454">
      <w:pPr>
        <w:tabs>
          <w:tab w:val="right" w:pos="9027"/>
        </w:tabs>
        <w:rPr>
          <w:rtl/>
        </w:rPr>
      </w:pPr>
    </w:p>
    <w:p w14:paraId="514526D1" w14:textId="77777777" w:rsidR="006712B1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3E5248FD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</w:t>
            </w:r>
            <w:r w:rsidR="00AA370A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برق و کامپیوتر</w:t>
            </w:r>
          </w:p>
          <w:p w14:paraId="5105EACA" w14:textId="292AE84D" w:rsidR="00C4414D" w:rsidRDefault="00AA370A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سیستم های کنترل خطی</w:t>
            </w:r>
          </w:p>
          <w:p w14:paraId="6347D260" w14:textId="77777777" w:rsidR="001E5028" w:rsidRPr="00AA0E7C" w:rsidRDefault="001E5028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0EEBEB3F" w:rsidR="00C4414D" w:rsidRPr="006712B1" w:rsidRDefault="00EB68F7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6712B1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پروژه </w:t>
            </w:r>
            <w:r w:rsidR="00AA370A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2</w:t>
            </w:r>
            <w:r w:rsidR="006712B1" w:rsidRPr="006712B1">
              <w:rPr>
                <w:rFonts w:ascii="Calibri" w:eastAsia="Calibri" w:hAnsi="Calibri"/>
                <w:b/>
                <w:bCs/>
                <w:sz w:val="28"/>
                <w:lang w:bidi="fa-IR"/>
              </w:rPr>
              <w:t xml:space="preserve"> </w:t>
            </w:r>
            <w:r w:rsidR="006712B1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4215CE18" w:rsidR="00C4414D" w:rsidRPr="00A73411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  <w:r w:rsidR="00AA370A">
              <w:rPr>
                <w:rFonts w:ascii="Calibri" w:eastAsia="Calibri" w:hAnsi="Calibri"/>
                <w:sz w:val="32"/>
                <w:szCs w:val="32"/>
                <w:lang w:bidi="fa-IR"/>
              </w:rPr>
              <w:t xml:space="preserve"> </w:t>
            </w:r>
            <w:r w:rsidR="00AA370A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و مجتبی ابراهیم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3C676CBC" w:rsidR="00C4414D" w:rsidRPr="00EF3E19" w:rsidRDefault="00EF3E19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theme="majorBidi"/>
                <w:sz w:val="32"/>
                <w:szCs w:val="32"/>
                <w:lang w:bidi="fa-IR"/>
              </w:rPr>
            </w:pPr>
            <w:r w:rsidRPr="00EF3E19">
              <w:rPr>
                <w:rFonts w:cstheme="majorBidi"/>
                <w:color w:val="auto"/>
                <w:sz w:val="36"/>
                <w:szCs w:val="36"/>
              </w:rPr>
              <w:t>810199563</w:t>
            </w:r>
            <w:r>
              <w:rPr>
                <w:rFonts w:cstheme="majorBidi"/>
                <w:color w:val="auto"/>
                <w:sz w:val="36"/>
                <w:szCs w:val="36"/>
              </w:rPr>
              <w:t xml:space="preserve"> </w:t>
            </w:r>
            <w:r w:rsidRPr="00EF3E19">
              <w:rPr>
                <w:rFonts w:cstheme="majorBidi"/>
                <w:color w:val="auto"/>
                <w:sz w:val="36"/>
                <w:szCs w:val="36"/>
              </w:rPr>
              <w:t>&amp; 810199492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BE16A6">
      <w:pPr>
        <w:ind w:firstLine="0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621E69C1" w14:textId="633A891D" w:rsidR="00052210" w:rsidRDefault="006712B1" w:rsidP="00B940B4">
      <w:pPr>
        <w:pStyle w:val="Heading1"/>
      </w:pPr>
      <w:r>
        <w:rPr>
          <w:rFonts w:hint="cs"/>
          <w:rtl/>
        </w:rPr>
        <w:lastRenderedPageBreak/>
        <w:t>1-</w:t>
      </w:r>
      <w:r w:rsidR="00EE37EF">
        <w:rPr>
          <w:rFonts w:hint="cs"/>
          <w:rtl/>
        </w:rPr>
        <w:t xml:space="preserve">تحلیل </w:t>
      </w:r>
      <w:r w:rsidR="00EE37EF">
        <w:t>Bode</w:t>
      </w:r>
    </w:p>
    <w:p w14:paraId="0BC8A97C" w14:textId="77777777" w:rsidR="00AA370A" w:rsidRDefault="00AA370A" w:rsidP="00AA370A">
      <w:pPr>
        <w:spacing w:after="160" w:line="259" w:lineRule="auto"/>
      </w:pPr>
    </w:p>
    <w:p w14:paraId="343CC551" w14:textId="13C7A27D" w:rsidR="00AA370A" w:rsidRDefault="00AA370A" w:rsidP="00EF3E19">
      <w:pPr>
        <w:spacing w:after="160" w:line="259" w:lineRule="auto"/>
        <w:jc w:val="right"/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66.4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+250.2s+29.74s-4033</m:t>
              </m:r>
            </m:den>
          </m:f>
        </m:oMath>
      </m:oMathPara>
    </w:p>
    <w:p w14:paraId="03AA2659" w14:textId="79DDCFFA" w:rsidR="00AA370A" w:rsidRDefault="00EF3E19" w:rsidP="00AA370A">
      <w:pPr>
        <w:spacing w:after="160" w:line="259" w:lineRule="auto"/>
        <w:rPr>
          <w:rtl/>
        </w:rPr>
      </w:pPr>
      <w:r>
        <w:rPr>
          <w:rFonts w:hint="cs"/>
          <w:rtl/>
        </w:rPr>
        <w:t xml:space="preserve">قطب های مخرج به ترتیب </w:t>
      </w:r>
      <w:r>
        <w:t xml:space="preserve">-250.017 , -4.109 , 3.925 </w:t>
      </w:r>
      <w:r>
        <w:rPr>
          <w:rFonts w:hint="cs"/>
          <w:rtl/>
        </w:rPr>
        <w:t xml:space="preserve"> هست که به دلیل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قطب در سمت راست ناپایدار است.</w:t>
      </w:r>
    </w:p>
    <w:p w14:paraId="39BD9396" w14:textId="1A6A862D" w:rsidR="00AA370A" w:rsidRDefault="00AA370A" w:rsidP="00AA370A">
      <w:pPr>
        <w:spacing w:after="160" w:line="259" w:lineRule="auto"/>
      </w:pPr>
      <w:r>
        <w:rPr>
          <w:rFonts w:hint="cs"/>
          <w:rtl/>
        </w:rPr>
        <w:t xml:space="preserve">خروجی </w:t>
      </w:r>
      <w:proofErr w:type="spellStart"/>
      <w:r>
        <w:rPr>
          <w:rFonts w:hint="cs"/>
          <w:rtl/>
        </w:rPr>
        <w:t>شبیه‌ساز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صورت</w:t>
      </w:r>
      <w:proofErr w:type="spellEnd"/>
      <w:r>
        <w:rPr>
          <w:rFonts w:hint="cs"/>
          <w:rtl/>
        </w:rPr>
        <w:t xml:space="preserve"> زیر است: </w:t>
      </w:r>
    </w:p>
    <w:p w14:paraId="403D549F" w14:textId="77777777" w:rsidR="00AA370A" w:rsidRDefault="00AA370A" w:rsidP="00AA370A">
      <w:pPr>
        <w:ind w:left="927"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1422E322" wp14:editId="197055A4">
            <wp:extent cx="4976039" cy="2651760"/>
            <wp:effectExtent l="0" t="0" r="0" b="0"/>
            <wp:docPr id="3" name="Picture 3" descr="C:\Users\Mojtaba\AppData\Local\Temp\SNAGHTML180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jtaba\AppData\Local\Temp\SNAGHTML180e4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039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41D00" w14:textId="77777777" w:rsidR="00AA370A" w:rsidRDefault="00AA370A" w:rsidP="00AA370A">
      <w:pPr>
        <w:jc w:val="center"/>
        <w:rPr>
          <w:noProof/>
          <w:rtl/>
        </w:rPr>
      </w:pPr>
      <w:r>
        <w:rPr>
          <w:rFonts w:hint="cs"/>
          <w:noProof/>
          <w:rtl/>
        </w:rPr>
        <w:t>شکل 1</w:t>
      </w:r>
    </w:p>
    <w:p w14:paraId="4939362E" w14:textId="77777777" w:rsidR="00AA370A" w:rsidRDefault="00AA370A" w:rsidP="00AA370A">
      <w:pPr>
        <w:rPr>
          <w:rtl/>
        </w:rPr>
      </w:pPr>
      <w:r>
        <w:rPr>
          <w:rFonts w:hint="cs"/>
          <w:rtl/>
        </w:rPr>
        <w:t xml:space="preserve">مطابق تصویر مقادیر حد بهره، حد فاز و پهنای باند سیستم </w:t>
      </w:r>
      <w:proofErr w:type="spellStart"/>
      <w:r>
        <w:rPr>
          <w:rFonts w:hint="cs"/>
          <w:rtl/>
        </w:rPr>
        <w:t>بصورت</w:t>
      </w:r>
      <w:proofErr w:type="spellEnd"/>
      <w:r>
        <w:rPr>
          <w:rFonts w:hint="cs"/>
          <w:rtl/>
        </w:rPr>
        <w:t xml:space="preserve"> زیر است: </w:t>
      </w:r>
    </w:p>
    <w:p w14:paraId="32E070DB" w14:textId="77777777" w:rsidR="00AA370A" w:rsidRDefault="00AA370A" w:rsidP="00AA370A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GM=15.6    &amp;    PM= ∞    &amp;    BW= 2.68</m:t>
          </m:r>
        </m:oMath>
      </m:oMathPara>
    </w:p>
    <w:p w14:paraId="67565BD8" w14:textId="77777777" w:rsidR="00AA370A" w:rsidRDefault="00AA370A" w:rsidP="00AA370A">
      <w:pPr>
        <w:jc w:val="left"/>
      </w:pPr>
      <w:r>
        <w:rPr>
          <w:rFonts w:hint="cs"/>
          <w:rtl/>
        </w:rPr>
        <w:t xml:space="preserve">نتایج </w:t>
      </w:r>
      <w:proofErr w:type="spellStart"/>
      <w:r>
        <w:rPr>
          <w:rFonts w:hint="cs"/>
          <w:rtl/>
        </w:rPr>
        <w:t>شبیه‌ساز</w:t>
      </w:r>
      <w:proofErr w:type="spellEnd"/>
      <w:r>
        <w:rPr>
          <w:rFonts w:hint="cs"/>
          <w:rtl/>
        </w:rPr>
        <w:t xml:space="preserve"> نیز به صورت زیر است: </w:t>
      </w:r>
    </w:p>
    <w:p w14:paraId="770E68F3" w14:textId="77777777" w:rsidR="00AA370A" w:rsidRDefault="00AA370A" w:rsidP="00AA370A">
      <w:pPr>
        <w:autoSpaceDE w:val="0"/>
        <w:autoSpaceDN w:val="0"/>
        <w:adjustRightInd w:val="0"/>
        <w:spacing w:after="0" w:line="240" w:lineRule="auto"/>
        <w:jc w:val="right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Gm,Pm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,Wcp,Wc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r w:rsidRPr="00B47835">
        <w:rPr>
          <w:rFonts w:ascii="Courier New" w:hAnsi="Courier New" w:cs="Courier New"/>
          <w:color w:val="000000"/>
          <w:sz w:val="20"/>
          <w:szCs w:val="20"/>
        </w:rPr>
        <w:t xml:space="preserve">6.0528       Inf         0       </w:t>
      </w:r>
      <w:proofErr w:type="spellStart"/>
      <w:r w:rsidRPr="00B47835">
        <w:rPr>
          <w:rFonts w:ascii="Courier New" w:hAnsi="Courier New" w:cs="Courier New"/>
          <w:color w:val="000000"/>
          <w:sz w:val="20"/>
          <w:szCs w:val="20"/>
        </w:rPr>
        <w:t>NaN</w:t>
      </w:r>
      <w:proofErr w:type="spellEnd"/>
    </w:p>
    <w:p w14:paraId="7EDD194D" w14:textId="77777777" w:rsidR="00AA370A" w:rsidRDefault="00AA370A" w:rsidP="00AA370A">
      <w:pPr>
        <w:jc w:val="right"/>
        <w:rPr>
          <w:rFonts w:ascii="Times New Roman" w:hAnsi="Times New Roman" w:cs="Times New Roman"/>
          <w:szCs w:val="24"/>
        </w:rPr>
      </w:pPr>
      <w:r w:rsidRPr="00B47835">
        <w:rPr>
          <w:rFonts w:ascii="Times New Roman" w:hAnsi="Times New Roman" w:cs="Times New Roman"/>
          <w:szCs w:val="24"/>
        </w:rPr>
        <w:t>bandwidth(sys)</w:t>
      </w:r>
      <w:r>
        <w:rPr>
          <w:rFonts w:ascii="Times New Roman" w:hAnsi="Times New Roman" w:cs="Times New Roman"/>
          <w:szCs w:val="24"/>
        </w:rPr>
        <w:t xml:space="preserve"> = </w:t>
      </w:r>
      <w:r w:rsidRPr="00B47835">
        <w:rPr>
          <w:rFonts w:ascii="Times New Roman" w:hAnsi="Times New Roman" w:cs="Times New Roman"/>
          <w:szCs w:val="24"/>
        </w:rPr>
        <w:t>2.5785</w:t>
      </w:r>
      <w:r>
        <w:rPr>
          <w:rFonts w:ascii="Times New Roman" w:hAnsi="Times New Roman" w:cs="Times New Roman"/>
          <w:szCs w:val="24"/>
        </w:rPr>
        <w:t xml:space="preserve"> </w:t>
      </w:r>
    </w:p>
    <w:p w14:paraId="032095E3" w14:textId="77777777" w:rsidR="00AA370A" w:rsidRDefault="00AA370A" w:rsidP="00AA370A">
      <w:pPr>
        <w:jc w:val="right"/>
        <w:rPr>
          <w:rFonts w:eastAsiaTheme="minorEastAsia"/>
        </w:rPr>
      </w:pPr>
      <m:oMath>
        <m:r>
          <w:rPr>
            <w:rFonts w:ascii="Cambria Math" w:hAnsi="Cambria Math"/>
          </w:rPr>
          <m:t>20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6.0528</m:t>
                </m:r>
              </m:e>
            </m:d>
          </m:e>
        </m:func>
        <m:r>
          <w:rPr>
            <w:rFonts w:ascii="Cambria Math" w:hAnsi="Cambria Math"/>
          </w:rPr>
          <m:t>≈15.64</m:t>
        </m:r>
      </m:oMath>
      <w:r>
        <w:rPr>
          <w:rFonts w:eastAsiaTheme="minorEastAsia"/>
        </w:rPr>
        <w:t xml:space="preserve"> </w:t>
      </w:r>
    </w:p>
    <w:p w14:paraId="067DDF4A" w14:textId="25EBD381" w:rsidR="000E4DF2" w:rsidRDefault="000E4DF2" w:rsidP="00EF3E19">
      <w:pPr>
        <w:ind w:firstLine="0"/>
        <w:rPr>
          <w:sz w:val="28"/>
        </w:rPr>
      </w:pPr>
    </w:p>
    <w:p w14:paraId="631DC97D" w14:textId="08C7A125" w:rsidR="000E4DF2" w:rsidRDefault="000E4DF2" w:rsidP="00A96004">
      <w:pPr>
        <w:rPr>
          <w:sz w:val="28"/>
        </w:rPr>
      </w:pPr>
    </w:p>
    <w:p w14:paraId="6D7DCF05" w14:textId="0E7BF711" w:rsidR="000E4DF2" w:rsidRDefault="000E4DF2" w:rsidP="00A96004">
      <w:pPr>
        <w:rPr>
          <w:sz w:val="28"/>
        </w:rPr>
      </w:pPr>
    </w:p>
    <w:p w14:paraId="44C21194" w14:textId="642942C4" w:rsidR="000E4DF2" w:rsidRDefault="000E4DF2" w:rsidP="00A96004">
      <w:pPr>
        <w:rPr>
          <w:sz w:val="28"/>
        </w:rPr>
      </w:pPr>
    </w:p>
    <w:p w14:paraId="1DF3378A" w14:textId="16A676E9" w:rsidR="000E4DF2" w:rsidRDefault="000E4DF2" w:rsidP="00A96004">
      <w:pPr>
        <w:rPr>
          <w:sz w:val="28"/>
        </w:rPr>
      </w:pPr>
    </w:p>
    <w:p w14:paraId="04AF8B10" w14:textId="1515DCDA" w:rsidR="00DE5B46" w:rsidRDefault="00AA370A" w:rsidP="00AA370A">
      <w:pPr>
        <w:pStyle w:val="Heading1"/>
      </w:pPr>
      <w:r>
        <w:rPr>
          <w:rFonts w:hint="cs"/>
          <w:rtl/>
        </w:rPr>
        <w:lastRenderedPageBreak/>
        <w:t xml:space="preserve">2- </w:t>
      </w:r>
      <w:r w:rsidR="00EE37EF">
        <w:rPr>
          <w:rFonts w:hint="cs"/>
          <w:rtl/>
        </w:rPr>
        <w:t xml:space="preserve">تحلیل </w:t>
      </w:r>
      <w:r w:rsidR="00EE37EF">
        <w:t>Nyquist</w:t>
      </w:r>
    </w:p>
    <w:p w14:paraId="4B53A917" w14:textId="77777777" w:rsidR="00AA370A" w:rsidRPr="00B47835" w:rsidRDefault="00AA370A" w:rsidP="00AA370A">
      <w:pPr>
        <w:spacing w:after="160" w:line="259" w:lineRule="auto"/>
        <w:ind w:firstLine="0"/>
      </w:pPr>
      <w:r>
        <w:rPr>
          <w:rFonts w:hint="cs"/>
          <w:rtl/>
        </w:rPr>
        <w:t xml:space="preserve">نمودار </w:t>
      </w:r>
      <w:proofErr w:type="spellStart"/>
      <w:r>
        <w:rPr>
          <w:rFonts w:hint="cs"/>
          <w:rtl/>
        </w:rPr>
        <w:t>نایکوئی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صورت</w:t>
      </w:r>
      <w:proofErr w:type="spellEnd"/>
      <w:r>
        <w:rPr>
          <w:rFonts w:hint="cs"/>
          <w:rtl/>
        </w:rPr>
        <w:t xml:space="preserve"> زیر </w:t>
      </w:r>
      <w:proofErr w:type="spellStart"/>
      <w:r>
        <w:rPr>
          <w:rFonts w:hint="cs"/>
          <w:rtl/>
        </w:rPr>
        <w:t>می‌باشد</w:t>
      </w:r>
      <w:proofErr w:type="spellEnd"/>
      <w:r>
        <w:rPr>
          <w:rFonts w:hint="cs"/>
          <w:rtl/>
        </w:rPr>
        <w:t xml:space="preserve">: </w:t>
      </w:r>
    </w:p>
    <w:p w14:paraId="638AB04B" w14:textId="77777777" w:rsidR="00AA370A" w:rsidRDefault="00AA370A" w:rsidP="00AA370A">
      <w:pPr>
        <w:ind w:left="927"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15BFAA9D" wp14:editId="7500F338">
            <wp:extent cx="2981680" cy="2651760"/>
            <wp:effectExtent l="0" t="0" r="9525" b="0"/>
            <wp:docPr id="6" name="Picture 6" descr="C:\Users\Mojtaba\AppData\Local\Temp\SNAGHTML2515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jtaba\AppData\Local\Temp\SNAGHTML25156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68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A1E63" w14:textId="77777777" w:rsidR="00AA370A" w:rsidRPr="00B47835" w:rsidRDefault="00AA370A" w:rsidP="00AA370A">
      <w:pPr>
        <w:pStyle w:val="ListParagraph"/>
        <w:jc w:val="center"/>
        <w:rPr>
          <w:rtl/>
        </w:rPr>
      </w:pPr>
      <w:r>
        <w:rPr>
          <w:rFonts w:hint="cs"/>
          <w:rtl/>
        </w:rPr>
        <w:t>شکل2</w:t>
      </w:r>
    </w:p>
    <w:p w14:paraId="658CA071" w14:textId="77777777" w:rsidR="00AA370A" w:rsidRDefault="00AA370A" w:rsidP="00AA370A">
      <w:r>
        <w:rPr>
          <w:rFonts w:hint="cs"/>
          <w:rtl/>
        </w:rPr>
        <w:t xml:space="preserve">در رابطه با بررسی بهره سیستم میدانیم که افزایش </w:t>
      </w:r>
      <w:r>
        <w:t>K</w:t>
      </w:r>
      <w:r>
        <w:rPr>
          <w:rFonts w:hint="cs"/>
          <w:rtl/>
        </w:rPr>
        <w:t xml:space="preserve"> موجب گسترش در راستای شعاع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. از همین جهت ابتدای امر </w:t>
      </w:r>
      <w:proofErr w:type="spellStart"/>
      <w:r>
        <w:rPr>
          <w:rFonts w:hint="cs"/>
          <w:rtl/>
        </w:rPr>
        <w:t>قطب‌های</w:t>
      </w:r>
      <w:proofErr w:type="spellEnd"/>
      <w:r>
        <w:rPr>
          <w:rFonts w:hint="cs"/>
          <w:rtl/>
        </w:rPr>
        <w:t xml:space="preserve"> سیستم را پیدا میکنیم و سپس با احتساب نقطه </w:t>
      </w:r>
      <w:r>
        <w:t>-1</w:t>
      </w:r>
      <w:r>
        <w:rPr>
          <w:rFonts w:hint="cs"/>
          <w:rtl/>
        </w:rPr>
        <w:t xml:space="preserve"> و تعداد </w:t>
      </w:r>
      <w:proofErr w:type="spellStart"/>
      <w:r>
        <w:rPr>
          <w:rFonts w:hint="cs"/>
          <w:rtl/>
        </w:rPr>
        <w:t>دور‌هایی</w:t>
      </w:r>
      <w:proofErr w:type="spellEnd"/>
      <w:r>
        <w:rPr>
          <w:rFonts w:hint="cs"/>
          <w:rtl/>
        </w:rPr>
        <w:t xml:space="preserve"> که دور آن زده شده است بازه مطلوب پایداری را پیدا میکنیم. </w:t>
      </w:r>
    </w:p>
    <w:p w14:paraId="5EF3FF24" w14:textId="77777777" w:rsidR="00AA370A" w:rsidRDefault="00AA370A" w:rsidP="00AA370A">
      <w:pPr>
        <w:rPr>
          <w:rtl/>
        </w:rPr>
      </w:pPr>
      <w:proofErr w:type="spellStart"/>
      <w:r>
        <w:rPr>
          <w:rFonts w:hint="cs"/>
          <w:rtl/>
        </w:rPr>
        <w:t>ریشه‌ها</w:t>
      </w:r>
      <w:proofErr w:type="spellEnd"/>
      <w:r>
        <w:rPr>
          <w:rFonts w:hint="cs"/>
          <w:rtl/>
        </w:rPr>
        <w:t xml:space="preserve"> عبارتند از: </w:t>
      </w:r>
    </w:p>
    <w:p w14:paraId="518FFE17" w14:textId="77777777" w:rsidR="00AA370A" w:rsidRPr="00273B98" w:rsidRDefault="00000000" w:rsidP="00AA370A">
      <w:pPr>
        <w:rPr>
          <w:rFonts w:eastAsiaTheme="minorEastAsia"/>
          <w:rtl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-250.0165   &amp;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 -4.1091   &amp;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3.9256</m:t>
          </m:r>
        </m:oMath>
      </m:oMathPara>
    </w:p>
    <w:p w14:paraId="1C13956B" w14:textId="77777777" w:rsidR="00AA370A" w:rsidRDefault="00AA370A" w:rsidP="00AA370A">
      <w:pPr>
        <w:rPr>
          <w:rtl/>
        </w:rPr>
      </w:pPr>
      <w:r>
        <w:rPr>
          <w:rFonts w:hint="cs"/>
          <w:rtl/>
        </w:rPr>
        <w:t xml:space="preserve">در حالت عادی بیشترین فاصله برابر است با </w:t>
      </w:r>
      <w:r>
        <w:t>-0.165</w:t>
      </w:r>
      <w:r>
        <w:rPr>
          <w:rFonts w:hint="cs"/>
          <w:rtl/>
        </w:rPr>
        <w:t xml:space="preserve"> حال با توجه به نقطه </w:t>
      </w:r>
      <w:r>
        <w:t>-1</w:t>
      </w:r>
      <w:r>
        <w:rPr>
          <w:rFonts w:hint="cs"/>
          <w:rtl/>
        </w:rPr>
        <w:t xml:space="preserve"> داریم: </w:t>
      </w:r>
    </w:p>
    <w:p w14:paraId="3657F447" w14:textId="77777777" w:rsidR="00AA370A" w:rsidRPr="00273B98" w:rsidRDefault="00000000" w:rsidP="00AA370A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-0.165</m:t>
              </m:r>
            </m:den>
          </m:f>
          <m:r>
            <w:rPr>
              <w:rFonts w:ascii="Cambria Math" w:hAnsi="Cambria Math"/>
            </w:rPr>
            <m:t>=6.06</m:t>
          </m:r>
        </m:oMath>
      </m:oMathPara>
    </w:p>
    <w:p w14:paraId="6743096E" w14:textId="77777777" w:rsidR="00AA370A" w:rsidRDefault="00AA370A" w:rsidP="00AA370A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07F8F4C" wp14:editId="78A93C6F">
            <wp:extent cx="2776046" cy="2468880"/>
            <wp:effectExtent l="0" t="0" r="5715" b="7620"/>
            <wp:docPr id="4" name="Picture 4" descr="C:\Users\Mojtaba\AppData\Local\Temp\SNAGHTML4978a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ojtaba\AppData\Local\Temp\SNAGHTML4978a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046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D9F4C" w14:textId="77777777" w:rsidR="00AA370A" w:rsidRDefault="00AA370A" w:rsidP="00AA370A">
      <w:pPr>
        <w:jc w:val="center"/>
        <w:rPr>
          <w:rtl/>
        </w:rPr>
      </w:pPr>
      <w:r>
        <w:rPr>
          <w:rFonts w:hint="cs"/>
          <w:rtl/>
        </w:rPr>
        <w:t xml:space="preserve">شکل 3 </w:t>
      </w:r>
    </w:p>
    <w:p w14:paraId="1864F463" w14:textId="77777777" w:rsidR="00AA370A" w:rsidRDefault="00AA370A" w:rsidP="00AA370A">
      <w:pPr>
        <w:rPr>
          <w:rtl/>
        </w:rPr>
      </w:pPr>
      <w:r>
        <w:rPr>
          <w:rFonts w:hint="cs"/>
          <w:rtl/>
        </w:rPr>
        <w:t xml:space="preserve">وقتی بهره از این مقدار بیشتر شود نقطه </w:t>
      </w:r>
      <w:r>
        <w:t>-1</w:t>
      </w:r>
      <w:r>
        <w:rPr>
          <w:rFonts w:hint="cs"/>
          <w:rtl/>
        </w:rPr>
        <w:t xml:space="preserve"> را یکبار در جهت عکس </w:t>
      </w:r>
      <w:proofErr w:type="spellStart"/>
      <w:r>
        <w:rPr>
          <w:rFonts w:hint="cs"/>
          <w:rtl/>
        </w:rPr>
        <w:t>عقربه‌های</w:t>
      </w:r>
      <w:proofErr w:type="spellEnd"/>
      <w:r>
        <w:rPr>
          <w:rFonts w:hint="cs"/>
          <w:rtl/>
        </w:rPr>
        <w:t xml:space="preserve"> ساعت (</w:t>
      </w:r>
      <w:r>
        <w:t>N = -1</w:t>
      </w:r>
      <w:r>
        <w:rPr>
          <w:rFonts w:hint="cs"/>
          <w:rtl/>
        </w:rPr>
        <w:t xml:space="preserve">) دور </w:t>
      </w:r>
      <w:proofErr w:type="spellStart"/>
      <w:r>
        <w:rPr>
          <w:rFonts w:hint="cs"/>
          <w:rtl/>
        </w:rPr>
        <w:t>می‌زنیم</w:t>
      </w:r>
      <w:proofErr w:type="spellEnd"/>
      <w:r>
        <w:rPr>
          <w:rFonts w:hint="cs"/>
          <w:rtl/>
        </w:rPr>
        <w:t xml:space="preserve">. با توجه به رابطه </w:t>
      </w:r>
      <w:r>
        <w:t>Z = P + N</w:t>
      </w:r>
      <w:r>
        <w:rPr>
          <w:rFonts w:hint="cs"/>
          <w:rtl/>
        </w:rPr>
        <w:t xml:space="preserve"> اکنون نیاز داریم تا بدانیم که به </w:t>
      </w:r>
      <w:proofErr w:type="spellStart"/>
      <w:r>
        <w:rPr>
          <w:rFonts w:hint="cs"/>
          <w:rtl/>
        </w:rPr>
        <w:t>ازای</w:t>
      </w:r>
      <w:proofErr w:type="spellEnd"/>
      <w:r>
        <w:rPr>
          <w:rFonts w:hint="cs"/>
          <w:rtl/>
        </w:rPr>
        <w:t xml:space="preserve"> چه مقدار </w:t>
      </w:r>
      <w:proofErr w:type="spellStart"/>
      <w:r>
        <w:rPr>
          <w:rFonts w:hint="cs"/>
          <w:rtl/>
        </w:rPr>
        <w:t>بهره‌ای</w:t>
      </w:r>
      <w:proofErr w:type="spellEnd"/>
      <w:r>
        <w:rPr>
          <w:rFonts w:hint="cs"/>
          <w:rtl/>
        </w:rPr>
        <w:t xml:space="preserve"> نقطه </w:t>
      </w:r>
      <w:r>
        <w:t>-1</w:t>
      </w:r>
      <w:r>
        <w:rPr>
          <w:rFonts w:hint="cs"/>
          <w:rtl/>
        </w:rPr>
        <w:t xml:space="preserve"> وارد قسمت راست نمودار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از همین جهت ابتدا نقطه گره بین قسمت چپ و راست را پیدا کرده و سپس با توجه به آن حداکثر بهره را حساب میکنیم: </w:t>
      </w:r>
    </w:p>
    <w:p w14:paraId="74004245" w14:textId="77777777" w:rsidR="00AA370A" w:rsidRPr="00B818F2" w:rsidRDefault="00000000" w:rsidP="00AA370A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-1</m:t>
              </m:r>
            </m:num>
            <m:den>
              <m:r>
                <w:rPr>
                  <w:rFonts w:ascii="Cambria Math" w:hAnsi="Cambria Math"/>
                </w:rPr>
                <m:t>-0.05875</m:t>
              </m:r>
            </m:den>
          </m:f>
          <m:r>
            <w:rPr>
              <w:rFonts w:ascii="Cambria Math" w:hAnsi="Cambria Math"/>
            </w:rPr>
            <m:t>= 17.02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48FB35C5" w14:textId="77777777" w:rsidR="00AA370A" w:rsidRDefault="00AA370A" w:rsidP="00AA370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F8068C3" wp14:editId="4C3FACD3">
            <wp:extent cx="2776046" cy="2468880"/>
            <wp:effectExtent l="0" t="0" r="5715" b="7620"/>
            <wp:docPr id="5" name="Picture 5" descr="C:\Users\Mojtaba\AppData\Local\Temp\SNAGHTML5932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ojtaba\AppData\Local\Temp\SNAGHTML59326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046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AA533" w14:textId="77777777" w:rsidR="00AA370A" w:rsidRDefault="00AA370A" w:rsidP="00AA370A">
      <w:pPr>
        <w:jc w:val="center"/>
        <w:rPr>
          <w:rtl/>
        </w:rPr>
      </w:pPr>
      <w:r>
        <w:rPr>
          <w:rFonts w:hint="cs"/>
          <w:rtl/>
        </w:rPr>
        <w:t xml:space="preserve">شکل 4 </w:t>
      </w:r>
    </w:p>
    <w:p w14:paraId="12B07F2E" w14:textId="77777777" w:rsidR="00AA370A" w:rsidRDefault="00AA370A" w:rsidP="00AA370A">
      <w:pPr>
        <w:rPr>
          <w:rtl/>
        </w:rPr>
      </w:pPr>
      <w:r>
        <w:rPr>
          <w:rFonts w:hint="cs"/>
          <w:rtl/>
        </w:rPr>
        <w:t xml:space="preserve">بازه نهایی پایداری </w:t>
      </w:r>
      <w:proofErr w:type="spellStart"/>
      <w:r>
        <w:rPr>
          <w:rFonts w:hint="cs"/>
          <w:rtl/>
        </w:rPr>
        <w:t>بصورت</w:t>
      </w:r>
      <w:proofErr w:type="spellEnd"/>
      <w:r>
        <w:rPr>
          <w:rFonts w:hint="cs"/>
          <w:rtl/>
        </w:rPr>
        <w:t xml:space="preserve"> زیر خواهد بود: </w:t>
      </w:r>
    </w:p>
    <w:p w14:paraId="180BBF89" w14:textId="77777777" w:rsidR="00AA370A" w:rsidRPr="00536CA4" w:rsidRDefault="00AA370A" w:rsidP="00AA370A">
      <w:pPr>
        <w:jc w:val="center"/>
        <w:rPr>
          <w:rFonts w:eastAsiaTheme="minorEastAsia"/>
          <w:color w:val="FF0000"/>
          <w:sz w:val="36"/>
          <w:szCs w:val="36"/>
        </w:rPr>
      </w:pPr>
      <m:oMath>
        <m:r>
          <w:rPr>
            <w:rFonts w:ascii="Cambria Math" w:hAnsi="Cambria Math"/>
            <w:color w:val="FF0000"/>
            <w:sz w:val="36"/>
            <w:szCs w:val="36"/>
            <w:highlight w:val="yellow"/>
          </w:rPr>
          <m:t>6.06&lt;K&lt;17.02</m:t>
        </m:r>
      </m:oMath>
      <w:r w:rsidRPr="00536CA4">
        <w:rPr>
          <w:rFonts w:eastAsiaTheme="minorEastAsia"/>
          <w:color w:val="FF0000"/>
          <w:sz w:val="36"/>
          <w:szCs w:val="36"/>
        </w:rPr>
        <w:t xml:space="preserve"> </w:t>
      </w:r>
    </w:p>
    <w:p w14:paraId="38B08817" w14:textId="67619B2B" w:rsidR="00AA370A" w:rsidRDefault="00AA370A" w:rsidP="00BE16A6">
      <w:pPr>
        <w:rPr>
          <w:sz w:val="28"/>
          <w:rtl/>
        </w:rPr>
      </w:pPr>
    </w:p>
    <w:p w14:paraId="268A9F08" w14:textId="57A582E0" w:rsidR="00AA370A" w:rsidRDefault="00AA370A" w:rsidP="00AA370A">
      <w:pPr>
        <w:pStyle w:val="Heading1"/>
      </w:pPr>
      <w:r>
        <w:rPr>
          <w:rFonts w:hint="cs"/>
          <w:rtl/>
        </w:rPr>
        <w:lastRenderedPageBreak/>
        <w:t>3-</w:t>
      </w:r>
      <w:r w:rsidR="00EE37EF">
        <w:t xml:space="preserve">  </w:t>
      </w:r>
      <w:r w:rsidR="00EE37EF">
        <w:rPr>
          <w:rFonts w:hint="cs"/>
          <w:rtl/>
        </w:rPr>
        <w:t xml:space="preserve">محاسبه </w:t>
      </w:r>
      <w:proofErr w:type="spellStart"/>
      <w:r w:rsidR="00EE37EF">
        <w:rPr>
          <w:rFonts w:hint="cs"/>
          <w:rtl/>
        </w:rPr>
        <w:t>کنترلر</w:t>
      </w:r>
      <w:proofErr w:type="spellEnd"/>
      <w:r w:rsidR="00EE37EF">
        <w:t xml:space="preserve"> PID</w:t>
      </w:r>
    </w:p>
    <w:p w14:paraId="053D7F66" w14:textId="77777777" w:rsidR="00AA370A" w:rsidRPr="00DA5067" w:rsidRDefault="00AA370A" w:rsidP="00AA370A">
      <w:pPr>
        <w:pStyle w:val="ListParagraph"/>
        <w:numPr>
          <w:ilvl w:val="0"/>
          <w:numId w:val="0"/>
        </w:numPr>
        <w:spacing w:after="160" w:line="259" w:lineRule="auto"/>
        <w:ind w:left="720"/>
      </w:pPr>
      <w:r>
        <w:rPr>
          <w:rFonts w:hint="cs"/>
          <w:rtl/>
        </w:rPr>
        <w:t xml:space="preserve">برای حداکثر </w:t>
      </w:r>
      <w:proofErr w:type="spellStart"/>
      <w:r>
        <w:rPr>
          <w:rFonts w:hint="cs"/>
          <w:rtl/>
        </w:rPr>
        <w:t>بالازدگی</w:t>
      </w:r>
      <w:proofErr w:type="spellEnd"/>
      <w:r>
        <w:rPr>
          <w:rFonts w:hint="cs"/>
          <w:rtl/>
        </w:rPr>
        <w:t xml:space="preserve"> و حداکثر زمان نشست </w:t>
      </w:r>
      <w:proofErr w:type="spellStart"/>
      <w:r>
        <w:rPr>
          <w:rFonts w:hint="cs"/>
          <w:rtl/>
        </w:rPr>
        <w:t>معادلات</w:t>
      </w:r>
      <w:proofErr w:type="spellEnd"/>
      <w:r>
        <w:rPr>
          <w:rFonts w:hint="cs"/>
          <w:rtl/>
        </w:rPr>
        <w:t xml:space="preserve"> مربوط به هر یک را </w:t>
      </w:r>
      <w:proofErr w:type="spellStart"/>
      <w:r>
        <w:rPr>
          <w:rFonts w:hint="cs"/>
          <w:rtl/>
        </w:rPr>
        <w:t>می‌نویسیم</w:t>
      </w:r>
      <w:proofErr w:type="spellEnd"/>
      <w:r>
        <w:rPr>
          <w:rFonts w:hint="cs"/>
          <w:rtl/>
        </w:rPr>
        <w:t xml:space="preserve"> و داریم: </w:t>
      </w:r>
    </w:p>
    <w:p w14:paraId="234D2D2B" w14:textId="77777777" w:rsidR="00AA370A" w:rsidRPr="00AA370A" w:rsidRDefault="00000000" w:rsidP="00AA370A">
      <w:pPr>
        <w:ind w:left="567" w:firstLine="0"/>
        <w:jc w:val="center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&lt;0.35 →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ζπ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ζ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</m:e>
              </m:d>
            </m:e>
          </m:func>
          <m:r>
            <w:rPr>
              <w:rFonts w:ascii="Cambria Math" w:hAnsi="Cambria Math"/>
            </w:rPr>
            <m:t xml:space="preserve">&lt;0.35 → </m:t>
          </m:r>
          <m:r>
            <w:rPr>
              <w:rFonts w:ascii="Cambria Math" w:hAnsi="Cambria Math"/>
              <w:highlight w:val="yellow"/>
            </w:rPr>
            <m:t>ζ</m:t>
          </m:r>
          <m:r>
            <w:rPr>
              <w:rFonts w:ascii="Cambria Math" w:hAnsi="Cambria Math"/>
            </w:rPr>
            <m:t>&g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.35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L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35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  <w:highlight w:val="yellow"/>
            </w:rPr>
            <m:t>0.317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62CA9E8A" w14:textId="77777777" w:rsidR="00AA370A" w:rsidRPr="00AA370A" w:rsidRDefault="00000000" w:rsidP="00AA370A">
      <w:pPr>
        <w:ind w:left="567" w:firstLine="0"/>
        <w:jc w:val="center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 xml:space="preserve">≤2 →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ζ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→  </m:t>
          </m:r>
          <m:r>
            <w:rPr>
              <w:rFonts w:ascii="Cambria Math" w:hAnsi="Cambria Math"/>
              <w:highlight w:val="yellow"/>
            </w:rPr>
            <m:t>ζ</m:t>
          </m:r>
          <m:sSub>
            <m:sSubPr>
              <m:ctrlPr>
                <w:rPr>
                  <w:rFonts w:ascii="Cambria Math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highlight w:val="yellow"/>
                </w:rPr>
                <m:t>ω</m:t>
              </m:r>
            </m:e>
            <m:sub>
              <m:r>
                <w:rPr>
                  <w:rFonts w:ascii="Cambria Math" w:hAnsi="Cambria Math"/>
                  <w:highlight w:val="yellow"/>
                </w:rPr>
                <m:t>n</m:t>
              </m:r>
            </m:sub>
          </m:sSub>
          <m:r>
            <w:rPr>
              <w:rFonts w:ascii="Cambria Math" w:hAnsi="Cambria Math"/>
              <w:highlight w:val="yellow"/>
            </w:rPr>
            <m:t>&gt;2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1230FEC2" w14:textId="77777777" w:rsidR="00AA370A" w:rsidRDefault="00AA370A" w:rsidP="00AA370A">
      <w:pPr>
        <w:ind w:left="567" w:firstLine="0"/>
        <w:rPr>
          <w:rtl/>
        </w:rPr>
      </w:pPr>
      <w:r>
        <w:rPr>
          <w:rFonts w:hint="cs"/>
          <w:rtl/>
        </w:rPr>
        <w:t xml:space="preserve">برای صفر شدن خطای ماندگار خروجی به پاسخ پله با توجه به رابطه زیر باید از کنترل </w:t>
      </w:r>
      <w:proofErr w:type="spellStart"/>
      <w:r>
        <w:rPr>
          <w:rFonts w:hint="cs"/>
          <w:rtl/>
        </w:rPr>
        <w:t>کننده‌ای</w:t>
      </w:r>
      <w:proofErr w:type="spellEnd"/>
      <w:r>
        <w:rPr>
          <w:rFonts w:hint="cs"/>
          <w:rtl/>
        </w:rPr>
        <w:t xml:space="preserve"> استفاده کنیم که در مخرج خود یک عبارت</w:t>
      </w:r>
      <w:r>
        <w:t xml:space="preserve"> </w:t>
      </w:r>
      <w:r>
        <w:rPr>
          <w:rFonts w:hint="cs"/>
          <w:rtl/>
        </w:rPr>
        <w:t xml:space="preserve"> </w:t>
      </w:r>
      <w:r>
        <w:t>s</w:t>
      </w:r>
      <w:r>
        <w:rPr>
          <w:rFonts w:hint="cs"/>
          <w:rtl/>
        </w:rPr>
        <w:t xml:space="preserve"> داشته باشد. لذا چی بهتر از </w:t>
      </w:r>
      <w:proofErr w:type="spellStart"/>
      <w:r>
        <w:rPr>
          <w:rFonts w:hint="cs"/>
          <w:rtl/>
        </w:rPr>
        <w:t>کنترل‌کننده</w:t>
      </w:r>
      <w:proofErr w:type="spellEnd"/>
      <w:r>
        <w:rPr>
          <w:rFonts w:hint="cs"/>
          <w:rtl/>
        </w:rPr>
        <w:t xml:space="preserve"> </w:t>
      </w:r>
      <w:r>
        <w:t>PI</w:t>
      </w:r>
      <w:r>
        <w:rPr>
          <w:rFonts w:hint="cs"/>
          <w:rtl/>
        </w:rPr>
        <w:t xml:space="preserve">؟ </w:t>
      </w:r>
    </w:p>
    <w:p w14:paraId="7CAA1E28" w14:textId="77777777" w:rsidR="00AA370A" w:rsidRPr="00AA370A" w:rsidRDefault="00000000" w:rsidP="00AA370A">
      <w:pPr>
        <w:ind w:left="567" w:firstLine="0"/>
        <w:jc w:val="center"/>
        <w:rPr>
          <w:rFonts w:eastAsiaTheme="minorEastAsia"/>
          <w:rtl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s</m:t>
              </m:r>
            </m:sub>
          </m:sSub>
          <m:r>
            <w:rPr>
              <w:rFonts w:ascii="Cambria Math" w:hAnsi="Cambria Math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1+G(s)H(s)</m:t>
                  </m:r>
                </m:den>
              </m:f>
            </m:e>
          </m:func>
          <m:r>
            <w:rPr>
              <w:rFonts w:ascii="Cambria Math" w:hAnsi="Cambria Math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const</m:t>
                      </m:r>
                    </m:e>
                  </m:d>
                  <m:r>
                    <w:rPr>
                      <w:rFonts w:ascii="Cambria Math" w:hAnsi="Cambria Math"/>
                    </w:rPr>
                    <m:t>(H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den>
              </m:f>
            </m:e>
          </m:func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2553E1E3" w14:textId="1BD1E6DA" w:rsidR="00AA370A" w:rsidRPr="00AA370A" w:rsidRDefault="00AA370A" w:rsidP="00AA370A">
      <w:pPr>
        <w:ind w:left="567" w:firstLine="0"/>
        <w:rPr>
          <w:rFonts w:eastAsiaTheme="minorEastAsia"/>
          <w:rtl/>
        </w:rPr>
      </w:pPr>
      <w:r>
        <w:rPr>
          <w:rFonts w:hint="cs"/>
          <w:rtl/>
        </w:rPr>
        <w:t xml:space="preserve">اما برای </w:t>
      </w:r>
      <w:proofErr w:type="spellStart"/>
      <w:r>
        <w:rPr>
          <w:rFonts w:hint="cs"/>
          <w:rtl/>
        </w:rPr>
        <w:t>ویژگی‌های</w:t>
      </w:r>
      <w:proofErr w:type="spellEnd"/>
      <w:r>
        <w:rPr>
          <w:rFonts w:hint="cs"/>
          <w:rtl/>
        </w:rPr>
        <w:t xml:space="preserve"> زمانی نیز از </w:t>
      </w:r>
      <w:proofErr w:type="spellStart"/>
      <w:r>
        <w:rPr>
          <w:rFonts w:hint="cs"/>
          <w:rtl/>
        </w:rPr>
        <w:t>کنترل‌کننده</w:t>
      </w:r>
      <w:proofErr w:type="spellEnd"/>
      <w:r>
        <w:rPr>
          <w:rFonts w:hint="cs"/>
          <w:rtl/>
        </w:rPr>
        <w:t xml:space="preserve"> </w:t>
      </w:r>
      <w:r>
        <w:t>PD</w:t>
      </w:r>
      <w:r>
        <w:rPr>
          <w:rFonts w:hint="cs"/>
          <w:rtl/>
        </w:rPr>
        <w:t xml:space="preserve"> استفاده میکنیم. تنها نکته باقی در تعیین </w:t>
      </w:r>
      <w:proofErr w:type="spellStart"/>
      <w:r>
        <w:rPr>
          <w:rFonts w:hint="cs"/>
          <w:rtl/>
        </w:rPr>
        <w:t>ضرایب</w:t>
      </w:r>
      <w:proofErr w:type="spellEnd"/>
      <w:r>
        <w:rPr>
          <w:rFonts w:hint="cs"/>
          <w:rtl/>
        </w:rPr>
        <w:t xml:space="preserve"> این کنترل کننده </w:t>
      </w:r>
      <w:proofErr w:type="spellStart"/>
      <w:r>
        <w:rPr>
          <w:rFonts w:hint="cs"/>
          <w:rtl/>
        </w:rPr>
        <w:t>می‌باشد</w:t>
      </w:r>
      <w:proofErr w:type="spellEnd"/>
      <w:r>
        <w:rPr>
          <w:rFonts w:hint="cs"/>
          <w:rtl/>
        </w:rPr>
        <w:t xml:space="preserve">. صرفا نیاز به یک نقطه داریم. از اتخاذ مقدار </w:t>
      </w:r>
      <m:oMath>
        <m:r>
          <w:rPr>
            <w:rFonts w:ascii="Cambria Math" w:hAnsi="Cambria Math" w:cs="Cambria Math" w:hint="cs"/>
            <w:rtl/>
          </w:rPr>
          <m:t>ζ</m:t>
        </m:r>
        <m:r>
          <w:rPr>
            <w:rFonts w:ascii="Cambria Math" w:hAnsi="Cambria Math"/>
          </w:rPr>
          <m:t>=0.4</m:t>
        </m:r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AA370A">
        <w:rPr>
          <w:rFonts w:eastAsiaTheme="minorEastAsia" w:hint="cs"/>
          <w:rtl/>
        </w:rPr>
        <w:t xml:space="preserve"> شروع میکنیم. که مقدار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&gt;4</m:t>
        </m:r>
      </m:oMath>
      <w:r w:rsidRPr="00AA370A">
        <w:rPr>
          <w:rFonts w:eastAsiaTheme="minorEastAsia" w:hint="cs"/>
          <w:rtl/>
        </w:rPr>
        <w:t xml:space="preserve"> را نتیجه میدهد. </w:t>
      </w:r>
    </w:p>
    <w:p w14:paraId="1E0D96F6" w14:textId="77777777" w:rsidR="00AA370A" w:rsidRPr="00536CA4" w:rsidRDefault="00AA370A" w:rsidP="00AA370A">
      <w:pPr>
        <w:ind w:left="567" w:firstLine="0"/>
        <w:jc w:val="center"/>
        <w:rPr>
          <w:rFonts w:eastAsiaTheme="minorEastAsia"/>
          <w:color w:val="FF0000"/>
          <w:rtl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color w:val="FF0000"/>
              <w:highlight w:val="yellow"/>
            </w:rPr>
            <m:t>K</m:t>
          </m:r>
          <m:r>
            <w:rPr>
              <w:rFonts w:ascii="Cambria Math" w:hAnsi="Cambria Math"/>
              <w:color w:val="FF0000"/>
              <w:highlight w:val="yellow"/>
            </w:rPr>
            <m:t>(1+</m:t>
          </m:r>
          <m:f>
            <m:fPr>
              <m:ctrlPr>
                <w:rPr>
                  <w:rFonts w:ascii="Cambria Math" w:hAnsi="Cambria Math"/>
                  <w:i/>
                  <w:color w:val="FF0000"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highlight w:val="yellow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highlight w:val="yellow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highlight w:val="yellow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color w:val="FF0000"/>
                  <w:highlight w:val="yellow"/>
                </w:rPr>
                <m:t>s</m:t>
              </m:r>
            </m:den>
          </m:f>
          <m:r>
            <w:rPr>
              <w:rFonts w:ascii="Cambria Math" w:hAnsi="Cambria Math"/>
              <w:color w:val="FF0000"/>
              <w:highlight w:val="yellow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highlight w:val="yellow"/>
                </w:rPr>
                <m:t>T</m:t>
              </m:r>
            </m:e>
            <m:sub>
              <m:r>
                <w:rPr>
                  <w:rFonts w:ascii="Cambria Math" w:hAnsi="Cambria Math"/>
                  <w:color w:val="FF0000"/>
                  <w:highlight w:val="yellow"/>
                </w:rPr>
                <m:t>d</m:t>
              </m:r>
            </m:sub>
          </m:sSub>
          <m:r>
            <w:rPr>
              <w:rFonts w:ascii="Cambria Math" w:hAnsi="Cambria Math"/>
              <w:color w:val="FF0000"/>
              <w:highlight w:val="yellow"/>
            </w:rPr>
            <m:t>s)G(s)</m:t>
          </m:r>
        </m:oMath>
      </m:oMathPara>
    </w:p>
    <w:p w14:paraId="0A651883" w14:textId="77777777" w:rsidR="00AA370A" w:rsidRPr="00DF1586" w:rsidRDefault="00AA370A" w:rsidP="00AA370A">
      <w:pPr>
        <w:ind w:left="567" w:firstLine="0"/>
        <w:rPr>
          <w:rtl/>
        </w:rPr>
      </w:pPr>
      <w:r>
        <w:rPr>
          <w:rFonts w:hint="cs"/>
          <w:rtl/>
        </w:rPr>
        <w:t xml:space="preserve">از آنجا که در حالت عادی فاز از </w:t>
      </w:r>
      <w:r>
        <w:t>-180</w:t>
      </w:r>
      <w:r>
        <w:rPr>
          <w:rFonts w:hint="cs"/>
          <w:rtl/>
        </w:rPr>
        <w:t xml:space="preserve"> شروع </w:t>
      </w:r>
      <w:proofErr w:type="spellStart"/>
      <w:r>
        <w:rPr>
          <w:rFonts w:hint="cs"/>
          <w:rtl/>
        </w:rPr>
        <w:t>می‌شود</w:t>
      </w:r>
      <w:proofErr w:type="spellEnd"/>
      <w:r>
        <w:rPr>
          <w:rFonts w:hint="cs"/>
          <w:rtl/>
        </w:rPr>
        <w:t xml:space="preserve"> طبعا انتخاب </w:t>
      </w:r>
      <w:r>
        <w:t>PD</w:t>
      </w:r>
      <w:r>
        <w:rPr>
          <w:rFonts w:hint="cs"/>
          <w:rtl/>
        </w:rPr>
        <w:t xml:space="preserve"> برای آنکه هم فاز را در ابتدا کمی بالاتر ببریم و روی </w:t>
      </w:r>
      <w:proofErr w:type="spellStart"/>
      <w:r>
        <w:rPr>
          <w:rFonts w:hint="cs"/>
          <w:rtl/>
        </w:rPr>
        <w:t>ویژگی‌های</w:t>
      </w:r>
      <w:proofErr w:type="spellEnd"/>
      <w:r>
        <w:rPr>
          <w:rFonts w:hint="cs"/>
          <w:rtl/>
        </w:rPr>
        <w:t xml:space="preserve"> زمانی سیستم تسلط پیدا کنیم مفید است از آن استفاده میکنیم. </w:t>
      </w:r>
    </w:p>
    <w:p w14:paraId="3F822CDA" w14:textId="7FFF8C45" w:rsidR="00AA370A" w:rsidRDefault="00AA370A" w:rsidP="00BE16A6">
      <w:pPr>
        <w:rPr>
          <w:sz w:val="28"/>
          <w:rtl/>
        </w:rPr>
      </w:pPr>
    </w:p>
    <w:p w14:paraId="68B23A4D" w14:textId="7C6EC7A3" w:rsidR="00AA370A" w:rsidRDefault="00236440" w:rsidP="00536CA4">
      <w:pPr>
        <w:rPr>
          <w:sz w:val="28"/>
          <w:rtl/>
        </w:rPr>
      </w:pPr>
      <w:r>
        <w:rPr>
          <w:rFonts w:hint="cs"/>
          <w:sz w:val="28"/>
          <w:rtl/>
        </w:rPr>
        <w:t xml:space="preserve">حال با استفاده از </w:t>
      </w:r>
      <w:proofErr w:type="spellStart"/>
      <w:r>
        <w:rPr>
          <w:rFonts w:hint="cs"/>
          <w:sz w:val="28"/>
          <w:rtl/>
        </w:rPr>
        <w:t>متلب</w:t>
      </w:r>
      <w:proofErr w:type="spellEnd"/>
      <w:r>
        <w:rPr>
          <w:rFonts w:hint="cs"/>
          <w:sz w:val="28"/>
          <w:rtl/>
        </w:rPr>
        <w:t xml:space="preserve"> و تغییر مکرر اعداد داریم : </w:t>
      </w:r>
      <m:oMath>
        <m:r>
          <w:rPr>
            <w:rFonts w:ascii="Cambria Math" w:hAnsi="Cambria Math"/>
            <w:sz w:val="28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sSubPr>
          <m:e>
            <m:r>
              <w:rPr>
                <w:rFonts w:ascii="Cambria Math" w:eastAsiaTheme="minorEastAsia" w:hAnsi="Cambria Math"/>
                <w:highlight w:val="yellow"/>
              </w:rPr>
              <m:t>ω</m:t>
            </m:r>
          </m:e>
          <m:sub>
            <m:r>
              <w:rPr>
                <w:rFonts w:ascii="Cambria Math" w:eastAsiaTheme="minorEastAsia" w:hAnsi="Cambria Math"/>
                <w:highlight w:val="yellow"/>
              </w:rPr>
              <m:t>n</m:t>
            </m:r>
          </m:sub>
        </m:sSub>
        <m:r>
          <w:rPr>
            <w:rFonts w:ascii="Cambria Math" w:hAnsi="Cambria Math"/>
            <w:highlight w:val="yellow"/>
          </w:rPr>
          <m:t>=</m:t>
        </m:r>
        <m:r>
          <w:rPr>
            <w:rFonts w:ascii="Cambria Math" w:eastAsiaTheme="minorEastAsia" w:hAnsi="Cambria Math"/>
            <w:highlight w:val="yellow"/>
          </w:rPr>
          <m:t>300</m:t>
        </m:r>
        <m:r>
          <w:rPr>
            <w:rFonts w:ascii="Cambria Math" w:eastAsiaTheme="minorEastAsia" w:hAnsi="Cambria Math" w:hint="cs"/>
            <w:highlight w:val="yellow"/>
            <w:rtl/>
          </w:rPr>
          <m:t>و</m:t>
        </m:r>
        <m:r>
          <w:rPr>
            <w:rFonts w:ascii="Cambria Math" w:eastAsiaTheme="minorEastAsia" w:hAnsi="Cambria Math"/>
            <w:highlight w:val="yellow"/>
          </w:rPr>
          <m:t xml:space="preserve"> </m:t>
        </m:r>
        <m:r>
          <w:rPr>
            <w:rFonts w:ascii="Cambria Math" w:hAnsi="Cambria Math" w:cs="Cambria Math" w:hint="cs"/>
            <w:highlight w:val="yellow"/>
            <w:rtl/>
          </w:rPr>
          <m:t>ζ</m:t>
        </m:r>
        <m:r>
          <w:rPr>
            <w:rFonts w:ascii="Cambria Math" w:hAnsi="Cambria Math"/>
            <w:highlight w:val="yellow"/>
          </w:rPr>
          <m:t>=0.4</m:t>
        </m:r>
        <m:r>
          <w:rPr>
            <w:rFonts w:ascii="Cambria Math" w:hAnsi="Cambria Math"/>
          </w:rPr>
          <m:t xml:space="preserve"> </m:t>
        </m:r>
      </m:oMath>
      <w:r w:rsidR="00536CA4">
        <w:rPr>
          <w:rFonts w:eastAsiaTheme="minorEastAsia" w:hint="cs"/>
          <w:rtl/>
        </w:rPr>
        <w:t xml:space="preserve">  با توجه مقدار زتا </w:t>
      </w:r>
      <w:r w:rsidR="00536CA4">
        <w:rPr>
          <w:rFonts w:eastAsiaTheme="minorEastAsia"/>
        </w:rPr>
        <w:t>PM=40</w:t>
      </w:r>
      <w:r w:rsidR="00536CA4">
        <w:rPr>
          <w:rFonts w:eastAsiaTheme="minorEastAsia" w:hint="cs"/>
          <w:rtl/>
        </w:rPr>
        <w:t xml:space="preserve"> می شود</w:t>
      </w:r>
      <w:r w:rsidR="00536CA4">
        <w:rPr>
          <w:rFonts w:hint="cs"/>
          <w:sz w:val="28"/>
          <w:rtl/>
        </w:rPr>
        <w:t xml:space="preserve"> و </w:t>
      </w:r>
      <w:r>
        <w:rPr>
          <w:rFonts w:hint="cs"/>
          <w:sz w:val="28"/>
          <w:rtl/>
        </w:rPr>
        <w:t xml:space="preserve">با فرمول زیر </w:t>
      </w:r>
      <w:proofErr w:type="spellStart"/>
      <w:r>
        <w:rPr>
          <w:sz w:val="28"/>
        </w:rPr>
        <w:t>wg</w:t>
      </w:r>
      <w:proofErr w:type="spellEnd"/>
      <w:r>
        <w:rPr>
          <w:sz w:val="28"/>
        </w:rPr>
        <w:t xml:space="preserve"> </w:t>
      </w:r>
      <w:r>
        <w:rPr>
          <w:rFonts w:hint="cs"/>
          <w:sz w:val="28"/>
          <w:rtl/>
        </w:rPr>
        <w:t>=</w:t>
      </w:r>
      <w:r w:rsidR="00DF47E4">
        <w:rPr>
          <w:sz w:val="28"/>
        </w:rPr>
        <w:t>294</w:t>
      </w:r>
      <w:r>
        <w:rPr>
          <w:sz w:val="28"/>
        </w:rPr>
        <w:t xml:space="preserve"> </w:t>
      </w:r>
      <w:r>
        <w:rPr>
          <w:rFonts w:hint="cs"/>
          <w:sz w:val="28"/>
          <w:rtl/>
        </w:rPr>
        <w:t>می شود</w:t>
      </w:r>
    </w:p>
    <w:p w14:paraId="0978D41B" w14:textId="431D0737" w:rsidR="00236440" w:rsidRPr="00236440" w:rsidRDefault="00000000" w:rsidP="00236440">
      <w:pPr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g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  <w:highlight w:val="yellow"/>
                </w:rPr>
                <m:t>-2</m:t>
              </m:r>
              <m:sSup>
                <m:sSupPr>
                  <m:ctrlPr>
                    <w:rPr>
                      <w:rFonts w:ascii="Cambria Math" w:hAnsi="Cambria Math" w:cs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 w:cs="Cambria Math" w:hint="cs"/>
                      <w:highlight w:val="yellow"/>
                      <w:rtl/>
                    </w:rPr>
                    <m:t>ζ</m:t>
                  </m:r>
                </m:e>
                <m:sup>
                  <m:r>
                    <w:rPr>
                      <w:rFonts w:ascii="Cambria Math" w:hAnsi="Cambria Math" w:cs="Cambria Math"/>
                      <w:highlight w:val="yellow"/>
                    </w:rPr>
                    <m:t>2</m:t>
                  </m:r>
                </m:sup>
              </m:sSup>
              <m:r>
                <w:rPr>
                  <w:rFonts w:ascii="Cambria Math" w:hAnsi="Cambria Math" w:cs="Cambria Math"/>
                  <w:highlight w:val="yellow"/>
                </w:rPr>
                <m:t>+</m:t>
              </m:r>
              <m:rad>
                <m:radPr>
                  <m:degHide m:val="1"/>
                  <m:ctrlPr>
                    <w:rPr>
                      <w:rFonts w:ascii="Cambria Math" w:hAnsi="Cambria Math" w:cs="Cambria Math"/>
                      <w:i/>
                      <w:highlight w:val="yellow"/>
                    </w:rPr>
                  </m:ctrlPr>
                </m:radPr>
                <m:deg/>
                <m:e>
                  <m:r>
                    <w:rPr>
                      <w:rFonts w:ascii="Cambria Math" w:hAnsi="Cambria Math" w:cs="Cambria Math"/>
                      <w:highlight w:val="yellow"/>
                    </w:rPr>
                    <m:t>1+4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i/>
                          <w:highlight w:val="yellow"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 w:hint="cs"/>
                          <w:highlight w:val="yellow"/>
                          <w:rtl/>
                        </w:rPr>
                        <m:t>ζ</m:t>
                      </m:r>
                    </m:e>
                    <m:sup>
                      <m:r>
                        <w:rPr>
                          <w:rFonts w:ascii="Cambria Math" w:hAnsi="Cambria Math" w:cs="Cambria Math"/>
                          <w:highlight w:val="yellow"/>
                        </w:rPr>
                        <m:t>2</m:t>
                      </m:r>
                    </m:sup>
                  </m:sSup>
                </m:e>
              </m:rad>
            </m:e>
          </m:rad>
        </m:oMath>
      </m:oMathPara>
    </w:p>
    <w:p w14:paraId="4BAA9568" w14:textId="27072CBE" w:rsidR="00236440" w:rsidRDefault="00536CA4" w:rsidP="00536CA4">
      <w:pPr>
        <w:jc w:val="left"/>
        <w:rPr>
          <w:sz w:val="28"/>
          <w:rtl/>
        </w:rPr>
      </w:pPr>
      <w:r>
        <w:rPr>
          <w:rFonts w:hint="cs"/>
          <w:sz w:val="28"/>
          <w:rtl/>
        </w:rPr>
        <w:t xml:space="preserve">حال که </w:t>
      </w:r>
      <w:proofErr w:type="spellStart"/>
      <w:r>
        <w:rPr>
          <w:sz w:val="28"/>
        </w:rPr>
        <w:t>wg</w:t>
      </w:r>
      <w:proofErr w:type="spellEnd"/>
      <w:r>
        <w:rPr>
          <w:rFonts w:hint="cs"/>
          <w:sz w:val="28"/>
          <w:rtl/>
        </w:rPr>
        <w:t xml:space="preserve"> پیدا شد برای کنترل آن صفر </w:t>
      </w:r>
      <w:r>
        <w:rPr>
          <w:sz w:val="28"/>
        </w:rPr>
        <w:t>PD</w:t>
      </w:r>
      <w:r>
        <w:rPr>
          <w:rFonts w:hint="cs"/>
          <w:sz w:val="28"/>
          <w:rtl/>
        </w:rPr>
        <w:t xml:space="preserve"> را دو دهه پایین تر از </w:t>
      </w:r>
      <w:proofErr w:type="spellStart"/>
      <w:r>
        <w:rPr>
          <w:sz w:val="28"/>
        </w:rPr>
        <w:t>wg</w:t>
      </w:r>
      <w:proofErr w:type="spellEnd"/>
      <w:r>
        <w:rPr>
          <w:rFonts w:hint="cs"/>
          <w:sz w:val="28"/>
          <w:rtl/>
        </w:rPr>
        <w:t xml:space="preserve"> می گذاریم.(حدود </w:t>
      </w:r>
      <w:r>
        <w:rPr>
          <w:sz w:val="28"/>
        </w:rPr>
        <w:t>1.76</w:t>
      </w:r>
      <w:r>
        <w:rPr>
          <w:rFonts w:hint="cs"/>
          <w:sz w:val="28"/>
          <w:rtl/>
        </w:rPr>
        <w:t xml:space="preserve">) </w:t>
      </w:r>
    </w:p>
    <w:p w14:paraId="2366DC9D" w14:textId="3C2A28C2" w:rsidR="00AA370A" w:rsidRDefault="00AA370A" w:rsidP="00BE16A6">
      <w:pPr>
        <w:rPr>
          <w:sz w:val="28"/>
          <w:rtl/>
        </w:rPr>
      </w:pPr>
    </w:p>
    <w:p w14:paraId="386A7D62" w14:textId="6858E972" w:rsidR="00AA370A" w:rsidRDefault="00AA370A" w:rsidP="00BE16A6">
      <w:pPr>
        <w:rPr>
          <w:sz w:val="28"/>
          <w:rtl/>
        </w:rPr>
      </w:pPr>
    </w:p>
    <w:p w14:paraId="2CEEC1C2" w14:textId="29D2F191" w:rsidR="00236440" w:rsidRDefault="00236440" w:rsidP="00BE16A6">
      <w:pPr>
        <w:rPr>
          <w:noProof/>
          <w:rtl/>
        </w:rPr>
      </w:pPr>
    </w:p>
    <w:p w14:paraId="45EC6C5F" w14:textId="1C8A14EE" w:rsidR="00236440" w:rsidRDefault="00B83DD0" w:rsidP="00BE16A6">
      <w:pPr>
        <w:rPr>
          <w:noProof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7EAE066" wp14:editId="5C59EE93">
            <wp:simplePos x="0" y="0"/>
            <wp:positionH relativeFrom="column">
              <wp:posOffset>213360</wp:posOffset>
            </wp:positionH>
            <wp:positionV relativeFrom="paragraph">
              <wp:posOffset>64770</wp:posOffset>
            </wp:positionV>
            <wp:extent cx="4823460" cy="3639527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33614" t="13883" r="33189" b="41581"/>
                    <a:stretch/>
                  </pic:blipFill>
                  <pic:spPr bwMode="auto">
                    <a:xfrm>
                      <a:off x="0" y="0"/>
                      <a:ext cx="4823460" cy="3639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00BA3E" w14:textId="2539D62F" w:rsidR="00AA370A" w:rsidRDefault="00AA370A" w:rsidP="00BE16A6">
      <w:pPr>
        <w:rPr>
          <w:sz w:val="28"/>
          <w:rtl/>
        </w:rPr>
      </w:pPr>
    </w:p>
    <w:p w14:paraId="70AFA779" w14:textId="1DB8BFAD" w:rsidR="00AA370A" w:rsidRDefault="00AA370A" w:rsidP="00BE16A6">
      <w:pPr>
        <w:rPr>
          <w:sz w:val="28"/>
          <w:rtl/>
        </w:rPr>
      </w:pPr>
    </w:p>
    <w:p w14:paraId="539E06EB" w14:textId="707C529D" w:rsidR="00AA370A" w:rsidRDefault="00AA370A" w:rsidP="00BE16A6">
      <w:pPr>
        <w:rPr>
          <w:sz w:val="28"/>
          <w:rtl/>
        </w:rPr>
      </w:pPr>
    </w:p>
    <w:p w14:paraId="6C7A4ACB" w14:textId="2A942E08" w:rsidR="00AA370A" w:rsidRDefault="00AA370A" w:rsidP="00BE16A6">
      <w:pPr>
        <w:rPr>
          <w:sz w:val="28"/>
          <w:rtl/>
        </w:rPr>
      </w:pPr>
    </w:p>
    <w:p w14:paraId="11B6AC1F" w14:textId="27F5D21E" w:rsidR="00AA370A" w:rsidRDefault="00AA370A" w:rsidP="00BE16A6">
      <w:pPr>
        <w:rPr>
          <w:sz w:val="28"/>
          <w:rtl/>
        </w:rPr>
      </w:pPr>
    </w:p>
    <w:p w14:paraId="1C8A8CDC" w14:textId="0A4AA419" w:rsidR="00AA370A" w:rsidRDefault="00AA370A" w:rsidP="00BE16A6">
      <w:pPr>
        <w:rPr>
          <w:sz w:val="28"/>
          <w:rtl/>
        </w:rPr>
      </w:pPr>
    </w:p>
    <w:p w14:paraId="6C861431" w14:textId="6EC19615" w:rsidR="00AA370A" w:rsidRDefault="00AA370A" w:rsidP="00BE16A6">
      <w:pPr>
        <w:rPr>
          <w:sz w:val="28"/>
          <w:rtl/>
        </w:rPr>
      </w:pPr>
    </w:p>
    <w:p w14:paraId="13A78E41" w14:textId="1E091960" w:rsidR="00AA370A" w:rsidRDefault="00AA370A" w:rsidP="00BE16A6">
      <w:pPr>
        <w:rPr>
          <w:sz w:val="28"/>
          <w:rtl/>
        </w:rPr>
      </w:pPr>
    </w:p>
    <w:p w14:paraId="5E1F2F78" w14:textId="6D6D0640" w:rsidR="00AA370A" w:rsidRDefault="00AA370A" w:rsidP="00BE16A6">
      <w:pPr>
        <w:rPr>
          <w:sz w:val="28"/>
          <w:rtl/>
        </w:rPr>
      </w:pPr>
    </w:p>
    <w:p w14:paraId="0A95C887" w14:textId="2F3A9F83" w:rsidR="00AA370A" w:rsidRDefault="00AA370A" w:rsidP="00BE16A6">
      <w:pPr>
        <w:rPr>
          <w:sz w:val="28"/>
          <w:rtl/>
        </w:rPr>
      </w:pPr>
    </w:p>
    <w:p w14:paraId="77062E77" w14:textId="3DE83AEB" w:rsidR="00AA370A" w:rsidRDefault="00536CA4" w:rsidP="00BE16A6">
      <w:pPr>
        <w:rPr>
          <w:sz w:val="28"/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B175E17" wp14:editId="367FE841">
            <wp:simplePos x="0" y="0"/>
            <wp:positionH relativeFrom="column">
              <wp:posOffset>213360</wp:posOffset>
            </wp:positionH>
            <wp:positionV relativeFrom="paragraph">
              <wp:posOffset>334010</wp:posOffset>
            </wp:positionV>
            <wp:extent cx="5242560" cy="2899954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8898" t="10710" r="8682" b="8235"/>
                    <a:stretch/>
                  </pic:blipFill>
                  <pic:spPr bwMode="auto">
                    <a:xfrm>
                      <a:off x="0" y="0"/>
                      <a:ext cx="5242560" cy="2899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3DD0">
        <w:rPr>
          <w:rFonts w:hint="cs"/>
          <w:sz w:val="28"/>
          <w:rtl/>
        </w:rPr>
        <w:t xml:space="preserve">حال برای محاسبه </w:t>
      </w:r>
      <w:r w:rsidR="00B83DD0">
        <w:rPr>
          <w:sz w:val="28"/>
        </w:rPr>
        <w:t>K</w:t>
      </w:r>
      <w:r w:rsidR="00B83DD0">
        <w:rPr>
          <w:rFonts w:hint="cs"/>
          <w:sz w:val="28"/>
          <w:rtl/>
        </w:rPr>
        <w:t xml:space="preserve"> داریم:</w:t>
      </w:r>
    </w:p>
    <w:p w14:paraId="69C45965" w14:textId="188B9538" w:rsidR="00B83DD0" w:rsidRDefault="00B83DD0" w:rsidP="00BE16A6">
      <w:pPr>
        <w:rPr>
          <w:sz w:val="28"/>
        </w:rPr>
      </w:pPr>
    </w:p>
    <w:p w14:paraId="713F87E9" w14:textId="77777777" w:rsidR="009A408A" w:rsidRDefault="009A408A" w:rsidP="00BE16A6">
      <w:pPr>
        <w:rPr>
          <w:noProof/>
        </w:rPr>
      </w:pPr>
    </w:p>
    <w:p w14:paraId="5F4EAC9A" w14:textId="63033E59" w:rsidR="00AA370A" w:rsidRDefault="00AA370A" w:rsidP="00BE16A6">
      <w:pPr>
        <w:rPr>
          <w:sz w:val="28"/>
          <w:rtl/>
        </w:rPr>
      </w:pPr>
    </w:p>
    <w:p w14:paraId="0EBEC0CD" w14:textId="46F72DF9" w:rsidR="00AA370A" w:rsidRDefault="00AA370A" w:rsidP="00BE16A6">
      <w:pPr>
        <w:rPr>
          <w:sz w:val="28"/>
          <w:rtl/>
        </w:rPr>
      </w:pPr>
    </w:p>
    <w:p w14:paraId="13AB7776" w14:textId="3412A0B7" w:rsidR="00AA370A" w:rsidRDefault="00AA370A" w:rsidP="00BE16A6">
      <w:pPr>
        <w:rPr>
          <w:sz w:val="28"/>
          <w:rtl/>
        </w:rPr>
      </w:pPr>
    </w:p>
    <w:p w14:paraId="49AC64D2" w14:textId="75A4AC0B" w:rsidR="00AA370A" w:rsidRDefault="00AA370A" w:rsidP="00BE16A6">
      <w:pPr>
        <w:rPr>
          <w:sz w:val="28"/>
          <w:rtl/>
        </w:rPr>
      </w:pPr>
    </w:p>
    <w:p w14:paraId="49692771" w14:textId="621B0738" w:rsidR="00AA370A" w:rsidRDefault="00AA370A" w:rsidP="00BE16A6">
      <w:pPr>
        <w:rPr>
          <w:sz w:val="28"/>
          <w:rtl/>
        </w:rPr>
      </w:pPr>
    </w:p>
    <w:p w14:paraId="41F0E222" w14:textId="512016AE" w:rsidR="00AA370A" w:rsidRDefault="00AA370A" w:rsidP="00BE16A6">
      <w:pPr>
        <w:rPr>
          <w:sz w:val="28"/>
          <w:rtl/>
        </w:rPr>
      </w:pPr>
    </w:p>
    <w:p w14:paraId="1D7236D1" w14:textId="0D1F31D5" w:rsidR="00536CA4" w:rsidRDefault="00536CA4" w:rsidP="00536CA4">
      <w:pPr>
        <w:jc w:val="right"/>
        <w:rPr>
          <w:sz w:val="28"/>
        </w:rPr>
      </w:pPr>
      <w:r>
        <w:rPr>
          <w:sz w:val="28"/>
        </w:rPr>
        <w:t>PM=</w:t>
      </w:r>
      <w:r w:rsidR="00DF47E4">
        <w:rPr>
          <w:sz w:val="28"/>
        </w:rPr>
        <w:t>54</w:t>
      </w:r>
      <w:r>
        <w:rPr>
          <w:sz w:val="28"/>
        </w:rPr>
        <w:t>-&gt;k=10</w:t>
      </w:r>
      <w:proofErr w:type="gramStart"/>
      <w:r>
        <w:rPr>
          <w:sz w:val="28"/>
        </w:rPr>
        <w:t>^(</w:t>
      </w:r>
      <w:proofErr w:type="gramEnd"/>
      <w:r w:rsidR="00DF47E4">
        <w:rPr>
          <w:sz w:val="28"/>
        </w:rPr>
        <w:t>54</w:t>
      </w:r>
      <w:r>
        <w:rPr>
          <w:sz w:val="28"/>
        </w:rPr>
        <w:t>/20)</w:t>
      </w:r>
    </w:p>
    <w:p w14:paraId="5712F35E" w14:textId="55A3AA40" w:rsidR="00AA370A" w:rsidRDefault="009A408A" w:rsidP="00BE16A6">
      <w:pPr>
        <w:rPr>
          <w:sz w:val="28"/>
          <w:rtl/>
        </w:rPr>
      </w:pPr>
      <w:r>
        <w:rPr>
          <w:rFonts w:hint="cs"/>
          <w:sz w:val="28"/>
          <w:rtl/>
        </w:rPr>
        <w:t xml:space="preserve">باید نقطه </w:t>
      </w:r>
      <w:proofErr w:type="spellStart"/>
      <w:r>
        <w:rPr>
          <w:sz w:val="28"/>
        </w:rPr>
        <w:t>Wg</w:t>
      </w:r>
      <w:proofErr w:type="spellEnd"/>
      <w:r>
        <w:rPr>
          <w:rFonts w:hint="cs"/>
          <w:sz w:val="28"/>
          <w:rtl/>
        </w:rPr>
        <w:t xml:space="preserve"> باید در تابع </w:t>
      </w:r>
      <w:proofErr w:type="spellStart"/>
      <w:r>
        <w:rPr>
          <w:sz w:val="28"/>
        </w:rPr>
        <w:t>GpdG</w:t>
      </w:r>
      <w:proofErr w:type="spellEnd"/>
      <w:r>
        <w:rPr>
          <w:rFonts w:hint="cs"/>
          <w:sz w:val="28"/>
          <w:rtl/>
        </w:rPr>
        <w:t xml:space="preserve"> باید یک شود یعنی صفر </w:t>
      </w:r>
      <w:proofErr w:type="spellStart"/>
      <w:r>
        <w:rPr>
          <w:rFonts w:hint="cs"/>
          <w:sz w:val="28"/>
          <w:rtl/>
        </w:rPr>
        <w:t>دسی</w:t>
      </w:r>
      <w:proofErr w:type="spellEnd"/>
      <w:r>
        <w:rPr>
          <w:rFonts w:hint="cs"/>
          <w:sz w:val="28"/>
          <w:rtl/>
        </w:rPr>
        <w:t xml:space="preserve"> بی پس </w:t>
      </w:r>
      <w:r w:rsidR="00EF57A3">
        <w:rPr>
          <w:sz w:val="28"/>
        </w:rPr>
        <w:t xml:space="preserve"> </w:t>
      </w:r>
      <w:r>
        <w:rPr>
          <w:sz w:val="28"/>
        </w:rPr>
        <w:t xml:space="preserve">K </w:t>
      </w:r>
      <w:r>
        <w:rPr>
          <w:rFonts w:hint="cs"/>
          <w:sz w:val="28"/>
          <w:rtl/>
        </w:rPr>
        <w:t xml:space="preserve">می شود حدود </w:t>
      </w:r>
      <w:r w:rsidR="00DF47E4">
        <w:rPr>
          <w:sz w:val="28"/>
        </w:rPr>
        <w:t>500</w:t>
      </w:r>
      <w:r>
        <w:rPr>
          <w:rFonts w:hint="cs"/>
          <w:sz w:val="28"/>
          <w:rtl/>
        </w:rPr>
        <w:t xml:space="preserve"> .</w:t>
      </w:r>
    </w:p>
    <w:p w14:paraId="098245A0" w14:textId="77777777" w:rsidR="009A408A" w:rsidRDefault="009A408A" w:rsidP="00BE16A6">
      <w:pPr>
        <w:rPr>
          <w:sz w:val="28"/>
          <w:rtl/>
        </w:rPr>
      </w:pPr>
    </w:p>
    <w:p w14:paraId="1B729CF2" w14:textId="4A2053B1" w:rsidR="00AA370A" w:rsidRDefault="009A408A" w:rsidP="00BE16A6">
      <w:pPr>
        <w:rPr>
          <w:sz w:val="28"/>
          <w:rtl/>
        </w:rPr>
      </w:pPr>
      <w:r>
        <w:rPr>
          <w:rFonts w:hint="cs"/>
          <w:sz w:val="28"/>
          <w:rtl/>
        </w:rPr>
        <w:t>نتیجه:</w:t>
      </w:r>
    </w:p>
    <w:p w14:paraId="5335D145" w14:textId="354257FB" w:rsidR="00AA370A" w:rsidRDefault="009A408A" w:rsidP="00BE16A6">
      <w:pPr>
        <w:rPr>
          <w:sz w:val="28"/>
          <w:rtl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D35FC25" wp14:editId="0A56CC38">
            <wp:simplePos x="0" y="0"/>
            <wp:positionH relativeFrom="column">
              <wp:posOffset>556260</wp:posOffset>
            </wp:positionH>
            <wp:positionV relativeFrom="paragraph">
              <wp:posOffset>323850</wp:posOffset>
            </wp:positionV>
            <wp:extent cx="4556760" cy="2545080"/>
            <wp:effectExtent l="0" t="0" r="0" b="762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9994" t="10466" r="8135" b="8236"/>
                    <a:stretch/>
                  </pic:blipFill>
                  <pic:spPr bwMode="auto">
                    <a:xfrm>
                      <a:off x="0" y="0"/>
                      <a:ext cx="4556760" cy="2545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66DDA8" w14:textId="7C5272EF" w:rsidR="00AA370A" w:rsidRDefault="00AA370A" w:rsidP="00BE16A6">
      <w:pPr>
        <w:rPr>
          <w:sz w:val="28"/>
          <w:rtl/>
        </w:rPr>
      </w:pPr>
    </w:p>
    <w:p w14:paraId="0210332A" w14:textId="42877AF2" w:rsidR="00AA370A" w:rsidRDefault="00AA370A" w:rsidP="00BE16A6">
      <w:pPr>
        <w:rPr>
          <w:sz w:val="28"/>
          <w:rtl/>
        </w:rPr>
      </w:pPr>
    </w:p>
    <w:p w14:paraId="62846198" w14:textId="0BA0E03C" w:rsidR="00AA370A" w:rsidRDefault="00AA370A" w:rsidP="00BE16A6">
      <w:pPr>
        <w:rPr>
          <w:sz w:val="28"/>
          <w:rtl/>
        </w:rPr>
      </w:pPr>
    </w:p>
    <w:p w14:paraId="35C7135F" w14:textId="313EF87B" w:rsidR="00AA370A" w:rsidRDefault="00AA370A" w:rsidP="00BE16A6">
      <w:pPr>
        <w:rPr>
          <w:sz w:val="28"/>
          <w:rtl/>
        </w:rPr>
      </w:pPr>
    </w:p>
    <w:p w14:paraId="57CF5FC6" w14:textId="499A07A5" w:rsidR="00AA370A" w:rsidRDefault="00AA370A" w:rsidP="00BE16A6">
      <w:pPr>
        <w:rPr>
          <w:sz w:val="28"/>
          <w:rtl/>
        </w:rPr>
      </w:pPr>
    </w:p>
    <w:p w14:paraId="3524212E" w14:textId="4619AC31" w:rsidR="00AA370A" w:rsidRDefault="00AA370A" w:rsidP="00BE16A6">
      <w:pPr>
        <w:rPr>
          <w:sz w:val="28"/>
          <w:rtl/>
        </w:rPr>
      </w:pPr>
    </w:p>
    <w:p w14:paraId="61EF9C68" w14:textId="40501BFF" w:rsidR="00AA370A" w:rsidRDefault="00AA370A" w:rsidP="00BE16A6">
      <w:pPr>
        <w:rPr>
          <w:sz w:val="28"/>
          <w:rtl/>
        </w:rPr>
      </w:pPr>
    </w:p>
    <w:p w14:paraId="5C4ED3C9" w14:textId="0C42D188" w:rsidR="00AA370A" w:rsidRDefault="009A408A" w:rsidP="00BE16A6">
      <w:pPr>
        <w:rPr>
          <w:sz w:val="28"/>
          <w:rtl/>
        </w:rPr>
      </w:pPr>
      <w:r>
        <w:rPr>
          <w:rFonts w:hint="cs"/>
          <w:sz w:val="28"/>
          <w:rtl/>
        </w:rPr>
        <w:t>با تقریب خوبی به صفر نزدیک شده.</w:t>
      </w:r>
    </w:p>
    <w:p w14:paraId="7A6D0A1F" w14:textId="6FEB2E35" w:rsidR="009A408A" w:rsidRDefault="009A408A" w:rsidP="00BE16A6">
      <w:pPr>
        <w:rPr>
          <w:sz w:val="28"/>
          <w:rtl/>
        </w:rPr>
      </w:pPr>
      <w:r>
        <w:rPr>
          <w:rFonts w:hint="cs"/>
          <w:sz w:val="28"/>
          <w:rtl/>
        </w:rPr>
        <w:t xml:space="preserve">حال به سراغ کنترل کننده </w:t>
      </w:r>
      <w:r>
        <w:rPr>
          <w:sz w:val="28"/>
        </w:rPr>
        <w:t>PI</w:t>
      </w:r>
      <w:r>
        <w:rPr>
          <w:rFonts w:hint="cs"/>
          <w:sz w:val="28"/>
          <w:rtl/>
        </w:rPr>
        <w:t xml:space="preserve"> می رویم در اینجا چون میخواهیم صفر </w:t>
      </w:r>
      <w:r>
        <w:rPr>
          <w:sz w:val="28"/>
        </w:rPr>
        <w:t>PI</w:t>
      </w:r>
      <w:r>
        <w:rPr>
          <w:rFonts w:hint="cs"/>
          <w:sz w:val="28"/>
          <w:rtl/>
        </w:rPr>
        <w:t xml:space="preserve"> </w:t>
      </w:r>
      <w:proofErr w:type="spellStart"/>
      <w:r>
        <w:rPr>
          <w:rFonts w:hint="cs"/>
          <w:sz w:val="28"/>
          <w:rtl/>
        </w:rPr>
        <w:t>برمنحنی</w:t>
      </w:r>
      <w:proofErr w:type="spellEnd"/>
      <w:r>
        <w:rPr>
          <w:rFonts w:hint="cs"/>
          <w:sz w:val="28"/>
          <w:rtl/>
        </w:rPr>
        <w:t xml:space="preserve"> زیاد تاثیری نداشته باشد آن را </w:t>
      </w:r>
      <w:proofErr w:type="spellStart"/>
      <w:r>
        <w:rPr>
          <w:rFonts w:hint="cs"/>
          <w:sz w:val="28"/>
          <w:rtl/>
        </w:rPr>
        <w:t>یه</w:t>
      </w:r>
      <w:proofErr w:type="spellEnd"/>
      <w:r>
        <w:rPr>
          <w:rFonts w:hint="cs"/>
          <w:sz w:val="28"/>
          <w:rtl/>
        </w:rPr>
        <w:t xml:space="preserve"> دهه کمتر از</w:t>
      </w:r>
      <w:r>
        <w:rPr>
          <w:sz w:val="28"/>
        </w:rPr>
        <w:t xml:space="preserve">  PD</w:t>
      </w:r>
      <w:r>
        <w:rPr>
          <w:rFonts w:hint="cs"/>
          <w:sz w:val="28"/>
          <w:rtl/>
        </w:rPr>
        <w:t xml:space="preserve"> در نظر می گیریم یعنی سه دهه کمتر </w:t>
      </w:r>
      <w:proofErr w:type="spellStart"/>
      <w:r>
        <w:rPr>
          <w:sz w:val="28"/>
        </w:rPr>
        <w:t>Wg</w:t>
      </w:r>
      <w:proofErr w:type="spellEnd"/>
      <w:r>
        <w:rPr>
          <w:rFonts w:hint="cs"/>
          <w:sz w:val="28"/>
          <w:rtl/>
        </w:rPr>
        <w:t xml:space="preserve"> یعنی حدود </w:t>
      </w:r>
      <w:r w:rsidR="00EF57A3">
        <w:rPr>
          <w:sz w:val="28"/>
        </w:rPr>
        <w:t>0.176</w:t>
      </w:r>
      <w:r>
        <w:rPr>
          <w:rFonts w:hint="cs"/>
          <w:sz w:val="28"/>
          <w:rtl/>
        </w:rPr>
        <w:t xml:space="preserve"> داریم:</w:t>
      </w:r>
    </w:p>
    <w:p w14:paraId="6DA3DFAB" w14:textId="187309D2" w:rsidR="009A408A" w:rsidRDefault="009A408A" w:rsidP="009A408A">
      <w:pPr>
        <w:jc w:val="right"/>
        <w:rPr>
          <w:sz w:val="28"/>
          <w:rtl/>
        </w:rPr>
      </w:pPr>
      <m:oMathPara>
        <m:oMath>
          <m:r>
            <w:rPr>
              <w:rFonts w:ascii="Cambria Math" w:hAnsi="Cambria Math"/>
              <w:sz w:val="28"/>
            </w:rPr>
            <m:t>Gpi=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r>
                <w:rPr>
                  <w:rFonts w:ascii="Cambria Math" w:hAnsi="Cambria Math"/>
                  <w:sz w:val="28"/>
                </w:rPr>
                <m:t>s+0.176</m:t>
              </m:r>
            </m:num>
            <m:den>
              <m:r>
                <w:rPr>
                  <w:rFonts w:ascii="Cambria Math" w:hAnsi="Cambria Math"/>
                  <w:sz w:val="28"/>
                </w:rPr>
                <m:t>s</m:t>
              </m:r>
            </m:den>
          </m:f>
        </m:oMath>
      </m:oMathPara>
    </w:p>
    <w:p w14:paraId="77839F5F" w14:textId="77777777" w:rsidR="00BB036F" w:rsidRPr="00BB036F" w:rsidRDefault="00BB036F" w:rsidP="00BB036F">
      <w:pPr>
        <w:pStyle w:val="HTMLPreformatted"/>
        <w:jc w:val="center"/>
        <w:rPr>
          <w:highlight w:val="yellow"/>
        </w:rPr>
      </w:pPr>
      <w:proofErr w:type="spellStart"/>
      <w:r w:rsidRPr="00BB036F">
        <w:rPr>
          <w:highlight w:val="yellow"/>
        </w:rPr>
        <w:t>Gpid</w:t>
      </w:r>
      <w:proofErr w:type="spellEnd"/>
      <w:r w:rsidRPr="00BB036F">
        <w:rPr>
          <w:highlight w:val="yellow"/>
        </w:rPr>
        <w:t xml:space="preserve"> =</w:t>
      </w:r>
    </w:p>
    <w:p w14:paraId="0F85F155" w14:textId="515136E1" w:rsidR="00BB036F" w:rsidRPr="00BB036F" w:rsidRDefault="00BB036F" w:rsidP="00BB036F">
      <w:pPr>
        <w:pStyle w:val="HTMLPreformatted"/>
        <w:jc w:val="center"/>
        <w:rPr>
          <w:highlight w:val="yellow"/>
        </w:rPr>
      </w:pPr>
    </w:p>
    <w:p w14:paraId="2087FA0F" w14:textId="33B33160" w:rsidR="00BB036F" w:rsidRPr="00BB036F" w:rsidRDefault="00BB036F" w:rsidP="00BB036F">
      <w:pPr>
        <w:pStyle w:val="HTMLPreformatted"/>
        <w:jc w:val="center"/>
        <w:rPr>
          <w:highlight w:val="yellow"/>
        </w:rPr>
      </w:pPr>
      <w:r w:rsidRPr="00BB036F">
        <w:rPr>
          <w:highlight w:val="yellow"/>
        </w:rPr>
        <w:t>170.5 s^2 + 551.3 s + 147.4</w:t>
      </w:r>
    </w:p>
    <w:p w14:paraId="1B90E36C" w14:textId="7C7A0F55" w:rsidR="00BB036F" w:rsidRPr="00BB036F" w:rsidRDefault="00BB036F" w:rsidP="00BB036F">
      <w:pPr>
        <w:pStyle w:val="HTMLPreformatted"/>
        <w:jc w:val="center"/>
        <w:rPr>
          <w:highlight w:val="yellow"/>
        </w:rPr>
      </w:pPr>
      <w:r w:rsidRPr="00BB036F">
        <w:rPr>
          <w:highlight w:val="yellow"/>
        </w:rPr>
        <w:t>---------------------------</w:t>
      </w:r>
    </w:p>
    <w:p w14:paraId="20717523" w14:textId="71AB1973" w:rsidR="00BB036F" w:rsidRPr="00BB036F" w:rsidRDefault="00BB036F" w:rsidP="00BB036F">
      <w:pPr>
        <w:pStyle w:val="HTMLPreformatted"/>
        <w:jc w:val="center"/>
        <w:rPr>
          <w:highlight w:val="yellow"/>
        </w:rPr>
      </w:pPr>
      <w:r w:rsidRPr="00BB036F">
        <w:rPr>
          <w:highlight w:val="yellow"/>
        </w:rPr>
        <w:t>s</w:t>
      </w:r>
    </w:p>
    <w:p w14:paraId="3BA77D75" w14:textId="4BFC4E6F" w:rsidR="00BB036F" w:rsidRPr="00BB036F" w:rsidRDefault="00BB036F" w:rsidP="00BB036F">
      <w:pPr>
        <w:pStyle w:val="HTMLPreformatted"/>
        <w:jc w:val="center"/>
        <w:rPr>
          <w:highlight w:val="yellow"/>
        </w:rPr>
      </w:pPr>
    </w:p>
    <w:p w14:paraId="2384BEC2" w14:textId="77777777" w:rsidR="00BB036F" w:rsidRDefault="00BB036F" w:rsidP="00BB036F">
      <w:pPr>
        <w:pStyle w:val="HTMLPreformatted"/>
        <w:jc w:val="center"/>
      </w:pPr>
      <w:r w:rsidRPr="00BB036F">
        <w:rPr>
          <w:highlight w:val="yellow"/>
        </w:rPr>
        <w:t>Continuous-time transfer function.</w:t>
      </w:r>
    </w:p>
    <w:p w14:paraId="75DC8EB7" w14:textId="5CC169F1" w:rsidR="00AA370A" w:rsidRDefault="00AA370A" w:rsidP="00BE16A6">
      <w:pPr>
        <w:rPr>
          <w:sz w:val="28"/>
        </w:rPr>
      </w:pPr>
    </w:p>
    <w:p w14:paraId="030A2A8E" w14:textId="380F418F" w:rsidR="00BB036F" w:rsidRDefault="00BB036F" w:rsidP="00BE16A6">
      <w:pPr>
        <w:rPr>
          <w:sz w:val="28"/>
        </w:rPr>
      </w:pPr>
    </w:p>
    <w:p w14:paraId="3C52D8BA" w14:textId="77777777" w:rsidR="00BB036F" w:rsidRDefault="00BB036F" w:rsidP="00BE16A6">
      <w:pPr>
        <w:rPr>
          <w:sz w:val="28"/>
          <w:rtl/>
        </w:rPr>
      </w:pPr>
    </w:p>
    <w:p w14:paraId="7EC053C6" w14:textId="2BCA6E00" w:rsidR="00EF57A3" w:rsidRDefault="00EF57A3" w:rsidP="00BE16A6">
      <w:pPr>
        <w:rPr>
          <w:sz w:val="28"/>
          <w:rtl/>
        </w:rPr>
      </w:pPr>
    </w:p>
    <w:p w14:paraId="27C9A1ED" w14:textId="509BFFEA" w:rsidR="00812846" w:rsidRDefault="00812846" w:rsidP="00BE16A6">
      <w:pPr>
        <w:rPr>
          <w:noProof/>
        </w:rPr>
      </w:pPr>
    </w:p>
    <w:p w14:paraId="37CF4C29" w14:textId="311C0641" w:rsidR="00EF57A3" w:rsidRDefault="00EF57A3" w:rsidP="00EF57A3">
      <w:pPr>
        <w:ind w:firstLine="0"/>
        <w:rPr>
          <w:sz w:val="28"/>
        </w:rPr>
      </w:pPr>
    </w:p>
    <w:p w14:paraId="1B28BA97" w14:textId="77777777" w:rsidR="00EF57A3" w:rsidRDefault="00EF57A3" w:rsidP="00EF57A3">
      <w:pPr>
        <w:ind w:firstLine="0"/>
        <w:rPr>
          <w:sz w:val="28"/>
          <w:rtl/>
        </w:rPr>
      </w:pPr>
    </w:p>
    <w:p w14:paraId="518C222D" w14:textId="6A406521" w:rsidR="00DF47E4" w:rsidRPr="00DF47E4" w:rsidRDefault="00DF47E4" w:rsidP="00DF47E4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  <w:r w:rsidRPr="00DF47E4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70528" behindDoc="1" locked="0" layoutInCell="1" allowOverlap="1" wp14:anchorId="707848C2" wp14:editId="4135C0DB">
            <wp:simplePos x="0" y="0"/>
            <wp:positionH relativeFrom="column">
              <wp:posOffset>-807720</wp:posOffset>
            </wp:positionH>
            <wp:positionV relativeFrom="paragraph">
              <wp:posOffset>-841054</wp:posOffset>
            </wp:positionV>
            <wp:extent cx="3816143" cy="286004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143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DF99BC" w14:textId="4D3673FF" w:rsidR="00AA370A" w:rsidRDefault="00DF47E4" w:rsidP="00BE16A6">
      <w:pPr>
        <w:rPr>
          <w:sz w:val="28"/>
        </w:rPr>
      </w:pPr>
      <w:r w:rsidRPr="00DF47E4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1552" behindDoc="1" locked="0" layoutInCell="1" allowOverlap="1" wp14:anchorId="2799CBAD" wp14:editId="6E8EC627">
            <wp:simplePos x="0" y="0"/>
            <wp:positionH relativeFrom="column">
              <wp:posOffset>2773680</wp:posOffset>
            </wp:positionH>
            <wp:positionV relativeFrom="paragraph">
              <wp:posOffset>294005</wp:posOffset>
            </wp:positionV>
            <wp:extent cx="3904261" cy="2926080"/>
            <wp:effectExtent l="0" t="0" r="1270" b="762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0887" cy="2931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A408A">
        <w:rPr>
          <w:rFonts w:hint="cs"/>
          <w:sz w:val="28"/>
          <w:rtl/>
        </w:rPr>
        <w:t>حال</w:t>
      </w:r>
      <w:r w:rsidR="00EF57A3">
        <w:rPr>
          <w:sz w:val="28"/>
        </w:rPr>
        <w:t xml:space="preserve"> </w:t>
      </w:r>
      <w:r w:rsidR="00EF57A3">
        <w:rPr>
          <w:rFonts w:hint="cs"/>
          <w:sz w:val="28"/>
          <w:rtl/>
        </w:rPr>
        <w:t xml:space="preserve"> برا نتیجه نهایی داریم:</w:t>
      </w:r>
    </w:p>
    <w:p w14:paraId="52276DA3" w14:textId="492FE379" w:rsidR="00DF47E4" w:rsidRPr="00DF47E4" w:rsidRDefault="00DF47E4" w:rsidP="00DF47E4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0E28694B" w14:textId="1016637E" w:rsidR="00DF47E4" w:rsidRDefault="00DF47E4" w:rsidP="00BE16A6">
      <w:pPr>
        <w:rPr>
          <w:sz w:val="28"/>
          <w:rtl/>
        </w:rPr>
      </w:pPr>
    </w:p>
    <w:p w14:paraId="472A026B" w14:textId="46346FF8" w:rsidR="00EE37EF" w:rsidRPr="00EE37EF" w:rsidRDefault="00EE37EF" w:rsidP="00EE37EF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C653DE5" w14:textId="7D8A84BA" w:rsidR="00EF57A3" w:rsidRPr="00EF57A3" w:rsidRDefault="00EF57A3" w:rsidP="00EF57A3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335EEEA" w14:textId="5887950B" w:rsidR="00EF57A3" w:rsidRPr="00EF57A3" w:rsidRDefault="00EF57A3" w:rsidP="00EF57A3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6D6E311" w14:textId="1BD995F2" w:rsidR="00AA370A" w:rsidRDefault="00AA370A" w:rsidP="00BE16A6">
      <w:pPr>
        <w:rPr>
          <w:sz w:val="28"/>
        </w:rPr>
      </w:pPr>
    </w:p>
    <w:p w14:paraId="27051790" w14:textId="23F723A3" w:rsidR="00AA370A" w:rsidRDefault="00AA370A" w:rsidP="00BE16A6">
      <w:pPr>
        <w:rPr>
          <w:sz w:val="28"/>
          <w:rtl/>
        </w:rPr>
      </w:pPr>
    </w:p>
    <w:p w14:paraId="0ED9C6CB" w14:textId="0D11768C" w:rsidR="00EE37EF" w:rsidRPr="00EE37EF" w:rsidRDefault="00EE37EF" w:rsidP="00EE37EF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D8FD51F" w14:textId="25E96E22" w:rsidR="00AA370A" w:rsidRDefault="00AA370A" w:rsidP="00BE16A6">
      <w:pPr>
        <w:rPr>
          <w:sz w:val="28"/>
          <w:rtl/>
        </w:rPr>
      </w:pPr>
    </w:p>
    <w:p w14:paraId="5938E557" w14:textId="59EACD9A" w:rsidR="00AA370A" w:rsidRDefault="00AA370A" w:rsidP="00BE16A6">
      <w:pPr>
        <w:rPr>
          <w:sz w:val="28"/>
          <w:rtl/>
        </w:rPr>
      </w:pPr>
    </w:p>
    <w:p w14:paraId="399475CE" w14:textId="6AB62601" w:rsidR="00AA370A" w:rsidRDefault="00AA370A" w:rsidP="00BE16A6">
      <w:pPr>
        <w:rPr>
          <w:sz w:val="28"/>
          <w:rtl/>
        </w:rPr>
      </w:pPr>
    </w:p>
    <w:p w14:paraId="6A0F09B6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proofErr w:type="spellStart"/>
      <w:r w:rsidRPr="00DF47E4">
        <w:rPr>
          <w:sz w:val="24"/>
          <w:szCs w:val="24"/>
        </w:rPr>
        <w:t>ans</w:t>
      </w:r>
      <w:proofErr w:type="spellEnd"/>
      <w:r w:rsidRPr="00DF47E4">
        <w:rPr>
          <w:sz w:val="24"/>
          <w:szCs w:val="24"/>
        </w:rPr>
        <w:t xml:space="preserve"> = struct with fields:</w:t>
      </w:r>
    </w:p>
    <w:p w14:paraId="5DF46FE5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   </w:t>
      </w:r>
      <w:proofErr w:type="spellStart"/>
      <w:r w:rsidRPr="00DF47E4">
        <w:rPr>
          <w:sz w:val="24"/>
          <w:szCs w:val="24"/>
        </w:rPr>
        <w:t>RiseTime</w:t>
      </w:r>
      <w:proofErr w:type="spellEnd"/>
      <w:r w:rsidRPr="00DF47E4">
        <w:rPr>
          <w:sz w:val="24"/>
          <w:szCs w:val="24"/>
        </w:rPr>
        <w:t>: 0.0042</w:t>
      </w:r>
    </w:p>
    <w:p w14:paraId="057589CC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</w:t>
      </w:r>
      <w:proofErr w:type="spellStart"/>
      <w:r w:rsidRPr="00DF47E4">
        <w:rPr>
          <w:sz w:val="24"/>
          <w:szCs w:val="24"/>
          <w:highlight w:val="yellow"/>
        </w:rPr>
        <w:t>SettlingTime</w:t>
      </w:r>
      <w:proofErr w:type="spellEnd"/>
      <w:r w:rsidRPr="00DF47E4">
        <w:rPr>
          <w:sz w:val="24"/>
          <w:szCs w:val="24"/>
          <w:highlight w:val="yellow"/>
        </w:rPr>
        <w:t>: 0.0337</w:t>
      </w:r>
    </w:p>
    <w:p w14:paraId="09341647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</w:t>
      </w:r>
      <w:proofErr w:type="spellStart"/>
      <w:r w:rsidRPr="00DF47E4">
        <w:rPr>
          <w:sz w:val="24"/>
          <w:szCs w:val="24"/>
        </w:rPr>
        <w:t>SettlingMin</w:t>
      </w:r>
      <w:proofErr w:type="spellEnd"/>
      <w:r w:rsidRPr="00DF47E4">
        <w:rPr>
          <w:sz w:val="24"/>
          <w:szCs w:val="24"/>
        </w:rPr>
        <w:t>: 0.9231</w:t>
      </w:r>
    </w:p>
    <w:p w14:paraId="2E4759FE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</w:t>
      </w:r>
      <w:proofErr w:type="spellStart"/>
      <w:r w:rsidRPr="00DF47E4">
        <w:rPr>
          <w:sz w:val="24"/>
          <w:szCs w:val="24"/>
        </w:rPr>
        <w:t>SettlingMax</w:t>
      </w:r>
      <w:proofErr w:type="spellEnd"/>
      <w:r w:rsidRPr="00DF47E4">
        <w:rPr>
          <w:sz w:val="24"/>
          <w:szCs w:val="24"/>
        </w:rPr>
        <w:t>: 1.2976</w:t>
      </w:r>
    </w:p>
    <w:p w14:paraId="02542198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  </w:t>
      </w:r>
      <w:r w:rsidRPr="00DF47E4">
        <w:rPr>
          <w:sz w:val="24"/>
          <w:szCs w:val="24"/>
          <w:highlight w:val="yellow"/>
        </w:rPr>
        <w:t>Overshoot: 29.7641</w:t>
      </w:r>
    </w:p>
    <w:p w14:paraId="70998029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 Undershoot: 0</w:t>
      </w:r>
    </w:p>
    <w:p w14:paraId="4BD68AB9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       Peak: 1.2976</w:t>
      </w:r>
    </w:p>
    <w:p w14:paraId="0094C649" w14:textId="77777777" w:rsidR="00DF47E4" w:rsidRPr="00DF47E4" w:rsidRDefault="00DF47E4" w:rsidP="00DF47E4">
      <w:pPr>
        <w:pStyle w:val="HTMLPreformatted"/>
        <w:rPr>
          <w:sz w:val="24"/>
          <w:szCs w:val="24"/>
        </w:rPr>
      </w:pPr>
      <w:r w:rsidRPr="00DF47E4">
        <w:rPr>
          <w:sz w:val="24"/>
          <w:szCs w:val="24"/>
        </w:rPr>
        <w:t xml:space="preserve">        </w:t>
      </w:r>
      <w:proofErr w:type="spellStart"/>
      <w:r w:rsidRPr="00DF47E4">
        <w:rPr>
          <w:sz w:val="24"/>
          <w:szCs w:val="24"/>
        </w:rPr>
        <w:t>PeakTime</w:t>
      </w:r>
      <w:proofErr w:type="spellEnd"/>
      <w:r w:rsidRPr="00DF47E4">
        <w:rPr>
          <w:sz w:val="24"/>
          <w:szCs w:val="24"/>
        </w:rPr>
        <w:t>: 0.0101</w:t>
      </w:r>
    </w:p>
    <w:p w14:paraId="10C2851C" w14:textId="03FF7DD7" w:rsidR="00AA370A" w:rsidRDefault="00AA370A" w:rsidP="00BE16A6">
      <w:pPr>
        <w:rPr>
          <w:sz w:val="28"/>
          <w:rtl/>
        </w:rPr>
      </w:pPr>
    </w:p>
    <w:p w14:paraId="75A1E866" w14:textId="08763634" w:rsidR="00AA370A" w:rsidRDefault="00AA370A" w:rsidP="00BE16A6">
      <w:pPr>
        <w:rPr>
          <w:sz w:val="28"/>
          <w:rtl/>
        </w:rPr>
      </w:pPr>
    </w:p>
    <w:p w14:paraId="2446DAF7" w14:textId="7B6BB448" w:rsidR="00AA370A" w:rsidRDefault="00AA370A" w:rsidP="00BE16A6">
      <w:pPr>
        <w:rPr>
          <w:sz w:val="28"/>
          <w:rtl/>
        </w:rPr>
      </w:pPr>
    </w:p>
    <w:p w14:paraId="28C786F5" w14:textId="15469600" w:rsidR="00812846" w:rsidRPr="00A96004" w:rsidRDefault="00812846" w:rsidP="00812846">
      <w:pPr>
        <w:rPr>
          <w:sz w:val="28"/>
          <w:rtl/>
        </w:rPr>
      </w:pPr>
    </w:p>
    <w:p w14:paraId="591C6CDC" w14:textId="4E01AAA2" w:rsidR="00AA370A" w:rsidRDefault="00AA370A" w:rsidP="00BE16A6">
      <w:pPr>
        <w:rPr>
          <w:sz w:val="28"/>
          <w:rtl/>
        </w:rPr>
      </w:pPr>
    </w:p>
    <w:p w14:paraId="6D705C2E" w14:textId="37E6141D" w:rsidR="00812846" w:rsidRPr="00812846" w:rsidRDefault="00812846" w:rsidP="00812846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5231BD5C" w14:textId="1426DCE4" w:rsidR="00AA370A" w:rsidRDefault="00AA370A" w:rsidP="00BE16A6">
      <w:pPr>
        <w:rPr>
          <w:sz w:val="28"/>
          <w:rtl/>
        </w:rPr>
      </w:pPr>
    </w:p>
    <w:p w14:paraId="2E44443A" w14:textId="68AB004A" w:rsidR="00AA370A" w:rsidRDefault="00AA370A" w:rsidP="00BE16A6">
      <w:pPr>
        <w:rPr>
          <w:sz w:val="28"/>
        </w:rPr>
      </w:pPr>
    </w:p>
    <w:p w14:paraId="033715E4" w14:textId="734F7ABB" w:rsidR="00812846" w:rsidRDefault="00812846" w:rsidP="00BE16A6">
      <w:pPr>
        <w:rPr>
          <w:sz w:val="28"/>
        </w:rPr>
      </w:pPr>
    </w:p>
    <w:p w14:paraId="70173111" w14:textId="44C24EBD" w:rsidR="00812846" w:rsidRDefault="00812846" w:rsidP="00DF47E4">
      <w:pPr>
        <w:ind w:firstLine="0"/>
        <w:rPr>
          <w:sz w:val="28"/>
        </w:rPr>
      </w:pPr>
    </w:p>
    <w:p w14:paraId="6D538259" w14:textId="3909DBC2" w:rsidR="00812846" w:rsidRDefault="00BB036F" w:rsidP="00EE37EF">
      <w:pPr>
        <w:pStyle w:val="Heading1"/>
        <w:rPr>
          <w:rtl/>
        </w:rPr>
      </w:pPr>
      <w:r w:rsidRPr="00DF47E4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lastRenderedPageBreak/>
        <w:drawing>
          <wp:anchor distT="0" distB="0" distL="114300" distR="114300" simplePos="0" relativeHeight="251672576" behindDoc="1" locked="0" layoutInCell="1" allowOverlap="1" wp14:anchorId="2F6BD015" wp14:editId="634EEA58">
            <wp:simplePos x="0" y="0"/>
            <wp:positionH relativeFrom="column">
              <wp:posOffset>25400</wp:posOffset>
            </wp:positionH>
            <wp:positionV relativeFrom="paragraph">
              <wp:posOffset>174625</wp:posOffset>
            </wp:positionV>
            <wp:extent cx="5565775" cy="4171315"/>
            <wp:effectExtent l="0" t="0" r="0" b="635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171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37EF">
        <w:rPr>
          <w:rFonts w:hint="cs"/>
          <w:rtl/>
        </w:rPr>
        <w:t>4-</w:t>
      </w:r>
    </w:p>
    <w:p w14:paraId="54B1AF97" w14:textId="2A530EE9" w:rsidR="00812846" w:rsidRDefault="00812846" w:rsidP="00BE16A6">
      <w:pPr>
        <w:rPr>
          <w:sz w:val="28"/>
        </w:rPr>
      </w:pPr>
    </w:p>
    <w:p w14:paraId="561A7D86" w14:textId="6EB1E0CC" w:rsidR="00DF47E4" w:rsidRPr="00DF47E4" w:rsidRDefault="00DF47E4" w:rsidP="00DF47E4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7DC1AA75" w14:textId="09B53FB2" w:rsidR="00812846" w:rsidRDefault="00812846" w:rsidP="00BE16A6">
      <w:pPr>
        <w:rPr>
          <w:sz w:val="28"/>
        </w:rPr>
      </w:pPr>
    </w:p>
    <w:p w14:paraId="09594671" w14:textId="40F0080F" w:rsidR="00812846" w:rsidRDefault="00812846" w:rsidP="00DF47E4"/>
    <w:p w14:paraId="53720B54" w14:textId="59297439" w:rsidR="00812846" w:rsidRDefault="00812846" w:rsidP="00BE16A6">
      <w:pPr>
        <w:rPr>
          <w:sz w:val="28"/>
        </w:rPr>
      </w:pPr>
    </w:p>
    <w:p w14:paraId="265C9F53" w14:textId="4A590D37" w:rsidR="00812846" w:rsidRDefault="00812846" w:rsidP="00BE16A6">
      <w:pPr>
        <w:rPr>
          <w:sz w:val="28"/>
        </w:rPr>
      </w:pPr>
    </w:p>
    <w:p w14:paraId="555CDD8E" w14:textId="66AC83F9" w:rsidR="00812846" w:rsidRDefault="00812846" w:rsidP="00BE16A6">
      <w:pPr>
        <w:rPr>
          <w:sz w:val="28"/>
        </w:rPr>
      </w:pPr>
    </w:p>
    <w:p w14:paraId="034FDD2C" w14:textId="29E4A22C" w:rsidR="00812846" w:rsidRDefault="00812846" w:rsidP="00BE16A6">
      <w:pPr>
        <w:rPr>
          <w:sz w:val="28"/>
        </w:rPr>
      </w:pPr>
    </w:p>
    <w:p w14:paraId="432E4CE0" w14:textId="62480484" w:rsidR="00812846" w:rsidRDefault="00812846" w:rsidP="00BE16A6">
      <w:pPr>
        <w:rPr>
          <w:sz w:val="28"/>
        </w:rPr>
      </w:pPr>
    </w:p>
    <w:p w14:paraId="7FE21F4E" w14:textId="20D7EDFF" w:rsidR="00812846" w:rsidRDefault="00812846" w:rsidP="00BE16A6">
      <w:pPr>
        <w:rPr>
          <w:sz w:val="28"/>
        </w:rPr>
      </w:pPr>
    </w:p>
    <w:p w14:paraId="16D21074" w14:textId="13CDEA31" w:rsidR="00812846" w:rsidRDefault="00812846" w:rsidP="00BE16A6">
      <w:pPr>
        <w:rPr>
          <w:sz w:val="28"/>
        </w:rPr>
      </w:pPr>
    </w:p>
    <w:p w14:paraId="5D9E082E" w14:textId="12ACB743" w:rsidR="00812846" w:rsidRDefault="00812846" w:rsidP="00BE16A6">
      <w:pPr>
        <w:rPr>
          <w:sz w:val="28"/>
        </w:rPr>
      </w:pPr>
    </w:p>
    <w:p w14:paraId="06FF440F" w14:textId="09E2A834" w:rsidR="00812846" w:rsidRDefault="00812846" w:rsidP="00BE16A6">
      <w:pPr>
        <w:rPr>
          <w:sz w:val="28"/>
        </w:rPr>
      </w:pPr>
    </w:p>
    <w:p w14:paraId="575B8192" w14:textId="24539CD1" w:rsidR="00812846" w:rsidRDefault="00BB036F" w:rsidP="00BB036F">
      <w:pPr>
        <w:pStyle w:val="ListParagraph"/>
        <w:numPr>
          <w:ilvl w:val="0"/>
          <w:numId w:val="11"/>
        </w:numPr>
        <w:rPr>
          <w:sz w:val="28"/>
        </w:rPr>
      </w:pPr>
      <w:r>
        <w:rPr>
          <w:rFonts w:hint="cs"/>
          <w:sz w:val="28"/>
          <w:rtl/>
        </w:rPr>
        <w:t xml:space="preserve">با توجه به دو نمودار می فهمیم </w:t>
      </w:r>
      <w:r>
        <w:rPr>
          <w:sz w:val="28"/>
        </w:rPr>
        <w:t>G</w:t>
      </w:r>
      <w:r>
        <w:rPr>
          <w:rFonts w:hint="cs"/>
          <w:sz w:val="28"/>
          <w:rtl/>
        </w:rPr>
        <w:t xml:space="preserve"> سیستم مرتبه صفر است اما </w:t>
      </w:r>
      <w:r>
        <w:rPr>
          <w:sz w:val="28"/>
        </w:rPr>
        <w:t>G*</w:t>
      </w:r>
      <w:proofErr w:type="spellStart"/>
      <w:r>
        <w:rPr>
          <w:sz w:val="28"/>
        </w:rPr>
        <w:t>Gpid</w:t>
      </w:r>
      <w:proofErr w:type="spellEnd"/>
      <w:r>
        <w:rPr>
          <w:rFonts w:hint="cs"/>
          <w:sz w:val="28"/>
          <w:rtl/>
        </w:rPr>
        <w:t xml:space="preserve"> سیستم مرتبه اول چون با شیب منفی 20 درجه شروع شده که یعنی به خطای ماندگار پاسخ پله مورد نظر صفر می شود.</w:t>
      </w:r>
    </w:p>
    <w:p w14:paraId="6DF9D454" w14:textId="59B6849F" w:rsidR="00BB036F" w:rsidRDefault="00BB036F" w:rsidP="00BB036F">
      <w:pPr>
        <w:pStyle w:val="ListParagraph"/>
        <w:numPr>
          <w:ilvl w:val="0"/>
          <w:numId w:val="11"/>
        </w:numPr>
        <w:rPr>
          <w:sz w:val="28"/>
        </w:rPr>
      </w:pPr>
      <w:r>
        <w:rPr>
          <w:rFonts w:hint="cs"/>
          <w:sz w:val="28"/>
          <w:rtl/>
        </w:rPr>
        <w:t xml:space="preserve">همچنین تونستیم با </w:t>
      </w:r>
      <w:proofErr w:type="spellStart"/>
      <w:r>
        <w:rPr>
          <w:rFonts w:hint="cs"/>
          <w:sz w:val="28"/>
          <w:rtl/>
        </w:rPr>
        <w:t>کنترلر</w:t>
      </w:r>
      <w:proofErr w:type="spellEnd"/>
      <w:r>
        <w:rPr>
          <w:rFonts w:hint="cs"/>
          <w:sz w:val="28"/>
          <w:rtl/>
        </w:rPr>
        <w:t xml:space="preserve"> </w:t>
      </w:r>
      <w:proofErr w:type="spellStart"/>
      <w:r>
        <w:rPr>
          <w:sz w:val="28"/>
        </w:rPr>
        <w:t>pid</w:t>
      </w:r>
      <w:proofErr w:type="spellEnd"/>
      <w:r>
        <w:rPr>
          <w:rFonts w:hint="cs"/>
          <w:sz w:val="28"/>
          <w:rtl/>
        </w:rPr>
        <w:t xml:space="preserve"> مقدار فاز مورد </w:t>
      </w:r>
      <w:proofErr w:type="spellStart"/>
      <w:r>
        <w:rPr>
          <w:rFonts w:hint="cs"/>
          <w:sz w:val="28"/>
          <w:rtl/>
        </w:rPr>
        <w:t>نظرمون</w:t>
      </w:r>
      <w:proofErr w:type="spellEnd"/>
      <w:r>
        <w:rPr>
          <w:rFonts w:hint="cs"/>
          <w:sz w:val="28"/>
          <w:rtl/>
        </w:rPr>
        <w:t xml:space="preserve"> را به فرکانس مورد نظر انتقال بدیم.</w:t>
      </w:r>
    </w:p>
    <w:p w14:paraId="4A0AAA11" w14:textId="24447982" w:rsidR="00BB036F" w:rsidRDefault="00BB036F" w:rsidP="00BB036F">
      <w:pPr>
        <w:pStyle w:val="ListParagraph"/>
        <w:numPr>
          <w:ilvl w:val="0"/>
          <w:numId w:val="11"/>
        </w:numPr>
        <w:rPr>
          <w:sz w:val="28"/>
        </w:rPr>
      </w:pPr>
      <w:r>
        <w:rPr>
          <w:rFonts w:hint="cs"/>
          <w:sz w:val="28"/>
          <w:rtl/>
        </w:rPr>
        <w:t xml:space="preserve">با توجه به نمودار با استفاده </w:t>
      </w:r>
      <w:proofErr w:type="spellStart"/>
      <w:r>
        <w:rPr>
          <w:sz w:val="28"/>
        </w:rPr>
        <w:t>pid</w:t>
      </w:r>
      <w:proofErr w:type="spellEnd"/>
      <w:r>
        <w:rPr>
          <w:rFonts w:hint="cs"/>
          <w:sz w:val="28"/>
          <w:rtl/>
        </w:rPr>
        <w:t xml:space="preserve">  می شه فهمید که نمودار </w:t>
      </w:r>
      <w:proofErr w:type="spellStart"/>
      <w:r>
        <w:rPr>
          <w:rFonts w:hint="cs"/>
          <w:sz w:val="28"/>
          <w:rtl/>
        </w:rPr>
        <w:t>یه</w:t>
      </w:r>
      <w:proofErr w:type="spellEnd"/>
      <w:r>
        <w:rPr>
          <w:rFonts w:hint="cs"/>
          <w:sz w:val="28"/>
          <w:rtl/>
        </w:rPr>
        <w:t xml:space="preserve"> پیک زده و بعدش </w:t>
      </w:r>
      <w:proofErr w:type="spellStart"/>
      <w:r>
        <w:rPr>
          <w:rFonts w:hint="cs"/>
          <w:sz w:val="28"/>
          <w:rtl/>
        </w:rPr>
        <w:t>اروم</w:t>
      </w:r>
      <w:proofErr w:type="spellEnd"/>
      <w:r>
        <w:rPr>
          <w:rFonts w:hint="cs"/>
          <w:sz w:val="28"/>
          <w:rtl/>
        </w:rPr>
        <w:t xml:space="preserve"> اومده پایین.</w:t>
      </w:r>
    </w:p>
    <w:p w14:paraId="71F64378" w14:textId="0B4DACDF" w:rsidR="00BB036F" w:rsidRPr="00BB036F" w:rsidRDefault="00BB036F" w:rsidP="00BB036F">
      <w:pPr>
        <w:pStyle w:val="ListParagraph"/>
        <w:numPr>
          <w:ilvl w:val="0"/>
          <w:numId w:val="11"/>
        </w:numPr>
        <w:rPr>
          <w:sz w:val="28"/>
        </w:rPr>
      </w:pPr>
      <w:r>
        <w:rPr>
          <w:rFonts w:hint="cs"/>
          <w:sz w:val="28"/>
          <w:rtl/>
        </w:rPr>
        <w:t xml:space="preserve">وقتی از </w:t>
      </w:r>
      <w:proofErr w:type="spellStart"/>
      <w:r>
        <w:rPr>
          <w:sz w:val="28"/>
        </w:rPr>
        <w:t>pid</w:t>
      </w:r>
      <w:proofErr w:type="spellEnd"/>
      <w:r>
        <w:rPr>
          <w:rFonts w:hint="cs"/>
          <w:sz w:val="28"/>
          <w:rtl/>
        </w:rPr>
        <w:t xml:space="preserve"> استفاده کردیم به دلیل </w:t>
      </w:r>
      <w:proofErr w:type="spellStart"/>
      <w:r>
        <w:rPr>
          <w:rFonts w:hint="cs"/>
          <w:sz w:val="28"/>
          <w:rtl/>
        </w:rPr>
        <w:t>خاصیتش</w:t>
      </w:r>
      <w:proofErr w:type="spellEnd"/>
      <w:r>
        <w:rPr>
          <w:rFonts w:hint="cs"/>
          <w:sz w:val="28"/>
          <w:rtl/>
        </w:rPr>
        <w:t xml:space="preserve"> و تابع</w:t>
      </w:r>
      <w:r>
        <w:rPr>
          <w:sz w:val="28"/>
        </w:rPr>
        <w:t xml:space="preserve"> G </w:t>
      </w:r>
      <w:r>
        <w:rPr>
          <w:rFonts w:hint="cs"/>
          <w:sz w:val="28"/>
          <w:rtl/>
        </w:rPr>
        <w:t xml:space="preserve"> در بی نهایت فاز به 180 میل می کند</w:t>
      </w:r>
      <w:r w:rsidR="00972217">
        <w:rPr>
          <w:rFonts w:hint="cs"/>
          <w:sz w:val="28"/>
          <w:rtl/>
        </w:rPr>
        <w:t>.</w:t>
      </w:r>
    </w:p>
    <w:p w14:paraId="036BF9AE" w14:textId="60563E88" w:rsidR="00812846" w:rsidRDefault="00812846" w:rsidP="00BE16A6">
      <w:pPr>
        <w:rPr>
          <w:sz w:val="28"/>
        </w:rPr>
      </w:pPr>
    </w:p>
    <w:p w14:paraId="67A9DBB1" w14:textId="3F5262AE" w:rsidR="00812846" w:rsidRDefault="00812846" w:rsidP="00BE16A6">
      <w:pPr>
        <w:rPr>
          <w:sz w:val="28"/>
          <w:rtl/>
        </w:rPr>
      </w:pPr>
    </w:p>
    <w:p w14:paraId="56A07E0F" w14:textId="6610DEE9" w:rsidR="00C27910" w:rsidRDefault="00C27910" w:rsidP="00BE16A6">
      <w:pPr>
        <w:rPr>
          <w:sz w:val="28"/>
          <w:rtl/>
        </w:rPr>
      </w:pPr>
    </w:p>
    <w:p w14:paraId="30448C34" w14:textId="50C36E85" w:rsidR="00C27910" w:rsidRDefault="00C27910" w:rsidP="00BE16A6">
      <w:pPr>
        <w:rPr>
          <w:sz w:val="28"/>
          <w:rtl/>
        </w:rPr>
      </w:pPr>
    </w:p>
    <w:p w14:paraId="7473D707" w14:textId="1B0D2B45" w:rsidR="00C27910" w:rsidRDefault="00C27910" w:rsidP="00BE16A6">
      <w:pPr>
        <w:rPr>
          <w:sz w:val="28"/>
          <w:rtl/>
        </w:rPr>
      </w:pPr>
    </w:p>
    <w:p w14:paraId="61C04B8E" w14:textId="640871C7" w:rsidR="00C27910" w:rsidRDefault="00C27910" w:rsidP="00C2791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noProof/>
          <w:color w:val="auto"/>
          <w:szCs w:val="24"/>
          <w:rtl/>
          <w:lang w:bidi="ar-S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3301C280" wp14:editId="18024A95">
                <wp:simplePos x="0" y="0"/>
                <wp:positionH relativeFrom="column">
                  <wp:posOffset>-788035</wp:posOffset>
                </wp:positionH>
                <wp:positionV relativeFrom="paragraph">
                  <wp:posOffset>2223135</wp:posOffset>
                </wp:positionV>
                <wp:extent cx="3700780" cy="63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00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E4DE82" w14:textId="6EDE1467" w:rsidR="00C27910" w:rsidRPr="000E2DB9" w:rsidRDefault="00C27910" w:rsidP="00C27910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Gpid</w:t>
                            </w:r>
                            <w:proofErr w:type="spellEnd"/>
                            <w:r>
                              <w:t>*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301C280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-62.05pt;margin-top:175.05pt;width:291.4pt;height:.05pt;z-index:-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" stroked="f">
                <v:textbox style="mso-fit-shape-to-text:t" inset="0,0,0,0">
                  <w:txbxContent>
                    <w:p w14:paraId="0AE4DE82" w14:textId="6EDE1467" w:rsidR="00C27910" w:rsidRPr="000E2DB9" w:rsidRDefault="00C27910" w:rsidP="00C27910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proofErr w:type="spellStart"/>
                      <w:r>
                        <w:t>Gpid</w:t>
                      </w:r>
                      <w:proofErr w:type="spellEnd"/>
                      <w:r>
                        <w:t>*G</w:t>
                      </w:r>
                    </w:p>
                  </w:txbxContent>
                </v:textbox>
              </v:shape>
            </w:pict>
          </mc:Fallback>
        </mc:AlternateContent>
      </w:r>
      <w:r w:rsidRPr="00C27910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4624" behindDoc="1" locked="0" layoutInCell="1" allowOverlap="1" wp14:anchorId="297C3993" wp14:editId="5E34B704">
            <wp:simplePos x="0" y="0"/>
            <wp:positionH relativeFrom="column">
              <wp:posOffset>-788035</wp:posOffset>
            </wp:positionH>
            <wp:positionV relativeFrom="paragraph">
              <wp:posOffset>-607695</wp:posOffset>
            </wp:positionV>
            <wp:extent cx="3700915" cy="2773680"/>
            <wp:effectExtent l="0" t="0" r="0" b="762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915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FC7B1F8" wp14:editId="47B9DBCA">
                <wp:simplePos x="0" y="0"/>
                <wp:positionH relativeFrom="column">
                  <wp:posOffset>2651760</wp:posOffset>
                </wp:positionH>
                <wp:positionV relativeFrom="paragraph">
                  <wp:posOffset>2275205</wp:posOffset>
                </wp:positionV>
                <wp:extent cx="3987165" cy="635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871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5451BB" w14:textId="15F26868" w:rsidR="00C27910" w:rsidRPr="0077198A" w:rsidRDefault="00C27910" w:rsidP="00C27910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G(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C7B1F8" id="Text Box 13" o:spid="_x0000_s1027" type="#_x0000_t202" style="position:absolute;margin-left:208.8pt;margin-top:179.15pt;width:313.95pt;height:.05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" stroked="f">
                <v:textbox style="mso-fit-shape-to-text:t" inset="0,0,0,0">
                  <w:txbxContent>
                    <w:p w14:paraId="345451BB" w14:textId="15F26868" w:rsidR="00C27910" w:rsidRPr="0077198A" w:rsidRDefault="00C27910" w:rsidP="00C27910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t>G(s)</w:t>
                      </w:r>
                    </w:p>
                  </w:txbxContent>
                </v:textbox>
              </v:shape>
            </w:pict>
          </mc:Fallback>
        </mc:AlternateContent>
      </w:r>
      <w:r w:rsidRPr="00C27910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3600" behindDoc="1" locked="0" layoutInCell="1" allowOverlap="1" wp14:anchorId="17C7229B" wp14:editId="50C66EC9">
            <wp:simplePos x="0" y="0"/>
            <wp:positionH relativeFrom="column">
              <wp:posOffset>2651760</wp:posOffset>
            </wp:positionH>
            <wp:positionV relativeFrom="paragraph">
              <wp:posOffset>-770255</wp:posOffset>
            </wp:positionV>
            <wp:extent cx="3987448" cy="2988425"/>
            <wp:effectExtent l="0" t="0" r="0" b="254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448" cy="298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8757BE" w14:textId="013E830D" w:rsidR="00C27910" w:rsidRPr="00C27910" w:rsidRDefault="00C27910" w:rsidP="00C2791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1DB97DF8" w14:textId="5FC22852" w:rsidR="00C27910" w:rsidRPr="00C27910" w:rsidRDefault="00C27910" w:rsidP="00C2791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6341B621" w14:textId="603AABDB" w:rsidR="00C27910" w:rsidRDefault="00C27910" w:rsidP="00BE16A6">
      <w:pPr>
        <w:rPr>
          <w:sz w:val="28"/>
          <w:rtl/>
        </w:rPr>
      </w:pPr>
    </w:p>
    <w:p w14:paraId="5278C7A4" w14:textId="2A336B79" w:rsidR="00C27910" w:rsidRDefault="00C27910" w:rsidP="00BE16A6">
      <w:pPr>
        <w:rPr>
          <w:sz w:val="28"/>
          <w:rtl/>
        </w:rPr>
      </w:pPr>
    </w:p>
    <w:p w14:paraId="6C96DC0A" w14:textId="728450DC" w:rsidR="00C27910" w:rsidRDefault="00C27910" w:rsidP="00BE16A6">
      <w:pPr>
        <w:rPr>
          <w:sz w:val="28"/>
          <w:rtl/>
        </w:rPr>
      </w:pPr>
    </w:p>
    <w:p w14:paraId="591EF10C" w14:textId="1887FE5C" w:rsidR="00C27910" w:rsidRDefault="00C27910" w:rsidP="00BE16A6">
      <w:pPr>
        <w:rPr>
          <w:sz w:val="28"/>
          <w:rtl/>
        </w:rPr>
      </w:pPr>
    </w:p>
    <w:p w14:paraId="3435C2AD" w14:textId="103D0F13" w:rsidR="00C27910" w:rsidRDefault="00C27910" w:rsidP="00BE16A6">
      <w:pPr>
        <w:rPr>
          <w:sz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1" locked="0" layoutInCell="1" allowOverlap="1" wp14:anchorId="1178041A" wp14:editId="0140D424">
                <wp:simplePos x="0" y="0"/>
                <wp:positionH relativeFrom="column">
                  <wp:posOffset>-629920</wp:posOffset>
                </wp:positionH>
                <wp:positionV relativeFrom="paragraph">
                  <wp:posOffset>2979420</wp:posOffset>
                </wp:positionV>
                <wp:extent cx="3322320" cy="635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461851" w14:textId="4D59CFE7" w:rsidR="00C27910" w:rsidRPr="00660C74" w:rsidRDefault="00C27910" w:rsidP="00C27910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t>Gpid</w:t>
                            </w:r>
                            <w:proofErr w:type="spellEnd"/>
                            <w:r>
                              <w:t>*G   zoom in x= 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8041A" id="Text Box 19" o:spid="_x0000_s1028" type="#_x0000_t202" style="position:absolute;left:0;text-align:left;margin-left:-49.6pt;margin-top:234.6pt;width:261.6pt;height:.05pt;z-index:-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" stroked="f">
                <v:textbox style="mso-fit-shape-to-text:t" inset="0,0,0,0">
                  <w:txbxContent>
                    <w:p w14:paraId="4F461851" w14:textId="4D59CFE7" w:rsidR="00C27910" w:rsidRPr="00660C74" w:rsidRDefault="00C27910" w:rsidP="00C27910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proofErr w:type="spellStart"/>
                      <w:r>
                        <w:t>Gpid</w:t>
                      </w:r>
                      <w:proofErr w:type="spellEnd"/>
                      <w:r>
                        <w:t>*G   zoom in x= -1</w:t>
                      </w:r>
                    </w:p>
                  </w:txbxContent>
                </v:textbox>
              </v:shape>
            </w:pict>
          </mc:Fallback>
        </mc:AlternateContent>
      </w:r>
      <w:r w:rsidRPr="00C27910">
        <w:rPr>
          <w:rFonts w:ascii="Times New Roman" w:eastAsia="Times New Roman" w:hAnsi="Times New Roman" w:cs="Times New Roman"/>
          <w:noProof/>
          <w:color w:val="auto"/>
          <w:szCs w:val="24"/>
          <w:lang w:bidi="ar-SA"/>
        </w:rPr>
        <w:drawing>
          <wp:anchor distT="0" distB="0" distL="114300" distR="114300" simplePos="0" relativeHeight="251679744" behindDoc="1" locked="0" layoutInCell="1" allowOverlap="1" wp14:anchorId="77E914E8" wp14:editId="13EF4DF1">
            <wp:simplePos x="0" y="0"/>
            <wp:positionH relativeFrom="column">
              <wp:posOffset>-629920</wp:posOffset>
            </wp:positionH>
            <wp:positionV relativeFrom="paragraph">
              <wp:posOffset>432435</wp:posOffset>
            </wp:positionV>
            <wp:extent cx="3322320" cy="2489835"/>
            <wp:effectExtent l="0" t="0" r="0" b="571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248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B523CA" w14:textId="1D89D1B3" w:rsidR="00C27910" w:rsidRDefault="00C27910" w:rsidP="00BE16A6">
      <w:pPr>
        <w:rPr>
          <w:sz w:val="28"/>
          <w:rtl/>
        </w:rPr>
      </w:pPr>
    </w:p>
    <w:p w14:paraId="2BA743A9" w14:textId="6B9D5B78" w:rsidR="00C27910" w:rsidRDefault="00C27910" w:rsidP="00C2791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noProof/>
          <w:color w:val="auto"/>
          <w:szCs w:val="24"/>
          <w:rtl/>
          <w:lang w:bidi="ar-SA"/>
        </w:rPr>
      </w:pPr>
    </w:p>
    <w:p w14:paraId="43D41286" w14:textId="1B62231D" w:rsidR="00C27910" w:rsidRPr="00C27910" w:rsidRDefault="00C27910" w:rsidP="00C27910">
      <w:pPr>
        <w:bidi w:val="0"/>
        <w:spacing w:after="0" w:line="240" w:lineRule="auto"/>
        <w:ind w:firstLine="0"/>
        <w:jc w:val="left"/>
        <w:rPr>
          <w:rFonts w:ascii="Times New Roman" w:eastAsia="Times New Roman" w:hAnsi="Times New Roman" w:cs="Times New Roman"/>
          <w:color w:val="auto"/>
          <w:szCs w:val="24"/>
          <w:lang w:bidi="ar-SA"/>
        </w:rPr>
      </w:pPr>
    </w:p>
    <w:p w14:paraId="2D80705E" w14:textId="5C6F8AF4" w:rsidR="00C27910" w:rsidRDefault="00C27910" w:rsidP="00BE16A6">
      <w:pPr>
        <w:rPr>
          <w:sz w:val="28"/>
          <w:rtl/>
        </w:rPr>
      </w:pPr>
    </w:p>
    <w:p w14:paraId="0BADB03F" w14:textId="16865AAA" w:rsidR="00C27910" w:rsidRDefault="00C27910" w:rsidP="00BE16A6">
      <w:pPr>
        <w:rPr>
          <w:sz w:val="28"/>
          <w:rtl/>
        </w:rPr>
      </w:pPr>
    </w:p>
    <w:p w14:paraId="732BB5AD" w14:textId="324C485B" w:rsidR="00C27910" w:rsidRDefault="00C27910" w:rsidP="00BE16A6">
      <w:pPr>
        <w:rPr>
          <w:sz w:val="28"/>
          <w:rtl/>
        </w:rPr>
      </w:pPr>
    </w:p>
    <w:p w14:paraId="7BA6823A" w14:textId="635465F6" w:rsidR="00C27910" w:rsidRDefault="00C27910" w:rsidP="00BE16A6">
      <w:pPr>
        <w:rPr>
          <w:sz w:val="28"/>
          <w:rtl/>
        </w:rPr>
      </w:pPr>
    </w:p>
    <w:p w14:paraId="29C14787" w14:textId="76E1C222" w:rsidR="00C27910" w:rsidRDefault="00C27910" w:rsidP="00BE16A6">
      <w:pPr>
        <w:rPr>
          <w:sz w:val="28"/>
          <w:rtl/>
        </w:rPr>
      </w:pPr>
    </w:p>
    <w:p w14:paraId="4DE1861E" w14:textId="5FE2F8CD" w:rsidR="00C27910" w:rsidRDefault="00C27910" w:rsidP="00BE16A6">
      <w:pPr>
        <w:rPr>
          <w:sz w:val="28"/>
          <w:rtl/>
        </w:rPr>
      </w:pPr>
    </w:p>
    <w:p w14:paraId="216FAA64" w14:textId="53E8709B" w:rsidR="00C27910" w:rsidRDefault="00C27910" w:rsidP="00BE16A6">
      <w:pPr>
        <w:rPr>
          <w:sz w:val="28"/>
          <w:rtl/>
        </w:rPr>
      </w:pPr>
    </w:p>
    <w:p w14:paraId="1734BF94" w14:textId="5DA65F5D" w:rsidR="00C27910" w:rsidRDefault="00C27910" w:rsidP="00BE16A6">
      <w:pPr>
        <w:rPr>
          <w:sz w:val="28"/>
          <w:rtl/>
        </w:rPr>
      </w:pPr>
    </w:p>
    <w:p w14:paraId="52A56161" w14:textId="2D95A3FA" w:rsidR="00C27910" w:rsidRDefault="00C27910" w:rsidP="00BE16A6">
      <w:pPr>
        <w:rPr>
          <w:sz w:val="28"/>
          <w:rtl/>
        </w:rPr>
      </w:pPr>
    </w:p>
    <w:p w14:paraId="60C06A36" w14:textId="50B782E4" w:rsidR="00C27910" w:rsidRDefault="00C27910" w:rsidP="00BE16A6">
      <w:pPr>
        <w:rPr>
          <w:sz w:val="28"/>
          <w:rtl/>
        </w:rPr>
      </w:pPr>
    </w:p>
    <w:p w14:paraId="2B254689" w14:textId="500FCA37" w:rsidR="00C27910" w:rsidRDefault="00C27910" w:rsidP="00BE16A6">
      <w:pPr>
        <w:rPr>
          <w:sz w:val="28"/>
          <w:rtl/>
        </w:rPr>
      </w:pPr>
    </w:p>
    <w:p w14:paraId="08CD6EA9" w14:textId="4C1AF23B" w:rsidR="00C27910" w:rsidRDefault="00C27910" w:rsidP="00BE16A6">
      <w:pPr>
        <w:rPr>
          <w:sz w:val="28"/>
          <w:rtl/>
        </w:rPr>
      </w:pPr>
    </w:p>
    <w:p w14:paraId="40CB9B0C" w14:textId="5E07FE7D" w:rsidR="00C27910" w:rsidRDefault="00C27910" w:rsidP="00BE16A6">
      <w:pPr>
        <w:rPr>
          <w:sz w:val="28"/>
          <w:rtl/>
        </w:rPr>
      </w:pPr>
    </w:p>
    <w:p w14:paraId="73BAE729" w14:textId="6443035B" w:rsidR="00C27910" w:rsidRDefault="00C27910" w:rsidP="00BE16A6">
      <w:pPr>
        <w:rPr>
          <w:sz w:val="28"/>
          <w:rtl/>
        </w:rPr>
      </w:pPr>
    </w:p>
    <w:p w14:paraId="79E4B6D0" w14:textId="564633F6" w:rsidR="00C27910" w:rsidRDefault="00C27910" w:rsidP="00BE16A6">
      <w:pPr>
        <w:rPr>
          <w:sz w:val="28"/>
          <w:rtl/>
        </w:rPr>
      </w:pPr>
    </w:p>
    <w:p w14:paraId="5E443B82" w14:textId="7AABCD94" w:rsidR="00C27910" w:rsidRDefault="00C27910" w:rsidP="00BE16A6">
      <w:pPr>
        <w:rPr>
          <w:sz w:val="28"/>
          <w:rtl/>
        </w:rPr>
      </w:pPr>
    </w:p>
    <w:p w14:paraId="2BFAA16D" w14:textId="490F9369" w:rsidR="00C27910" w:rsidRDefault="00C27910" w:rsidP="00BE16A6">
      <w:pPr>
        <w:rPr>
          <w:sz w:val="28"/>
          <w:rtl/>
        </w:rPr>
      </w:pPr>
    </w:p>
    <w:p w14:paraId="7597018D" w14:textId="3D237955" w:rsidR="00C27910" w:rsidRDefault="00C27910" w:rsidP="00BE16A6">
      <w:pPr>
        <w:rPr>
          <w:sz w:val="28"/>
          <w:rtl/>
        </w:rPr>
      </w:pPr>
    </w:p>
    <w:p w14:paraId="14F27624" w14:textId="34AB08C3" w:rsidR="00C27910" w:rsidRDefault="00C27910" w:rsidP="00BE16A6">
      <w:pPr>
        <w:rPr>
          <w:sz w:val="28"/>
          <w:rtl/>
        </w:rPr>
      </w:pPr>
    </w:p>
    <w:p w14:paraId="207BF7D5" w14:textId="4EDF7BCC" w:rsidR="00C27910" w:rsidRDefault="00C27910" w:rsidP="00BE16A6">
      <w:pPr>
        <w:rPr>
          <w:sz w:val="28"/>
          <w:rtl/>
        </w:rPr>
      </w:pPr>
    </w:p>
    <w:p w14:paraId="6E9D1DA5" w14:textId="1C87294C" w:rsidR="00C27910" w:rsidRDefault="00C27910" w:rsidP="00BE16A6">
      <w:pPr>
        <w:rPr>
          <w:sz w:val="28"/>
          <w:rtl/>
        </w:rPr>
      </w:pPr>
    </w:p>
    <w:p w14:paraId="084800E2" w14:textId="4D56A163" w:rsidR="00C27910" w:rsidRDefault="00C27910" w:rsidP="00BE16A6">
      <w:pPr>
        <w:rPr>
          <w:sz w:val="28"/>
          <w:rtl/>
        </w:rPr>
      </w:pPr>
    </w:p>
    <w:p w14:paraId="0F7A3127" w14:textId="5DBC6501" w:rsidR="00C27910" w:rsidRDefault="00C27910" w:rsidP="00BE16A6">
      <w:pPr>
        <w:rPr>
          <w:sz w:val="28"/>
          <w:rtl/>
        </w:rPr>
      </w:pPr>
    </w:p>
    <w:p w14:paraId="1F7BCE47" w14:textId="6BA53762" w:rsidR="00C27910" w:rsidRDefault="00C27910" w:rsidP="00BE16A6">
      <w:pPr>
        <w:rPr>
          <w:sz w:val="28"/>
          <w:rtl/>
        </w:rPr>
      </w:pPr>
    </w:p>
    <w:p w14:paraId="3C4A9048" w14:textId="138DE05E" w:rsidR="00C27910" w:rsidRDefault="00C27910" w:rsidP="00BE16A6">
      <w:pPr>
        <w:rPr>
          <w:sz w:val="28"/>
          <w:rtl/>
        </w:rPr>
      </w:pPr>
    </w:p>
    <w:p w14:paraId="44E53131" w14:textId="279D03BD" w:rsidR="00C27910" w:rsidRDefault="00C27910" w:rsidP="00BE16A6">
      <w:pPr>
        <w:rPr>
          <w:sz w:val="28"/>
          <w:rtl/>
        </w:rPr>
      </w:pPr>
    </w:p>
    <w:p w14:paraId="4DA52275" w14:textId="5327B034" w:rsidR="00C27910" w:rsidRDefault="00C27910" w:rsidP="00BE16A6">
      <w:pPr>
        <w:rPr>
          <w:sz w:val="28"/>
          <w:rtl/>
        </w:rPr>
      </w:pPr>
    </w:p>
    <w:p w14:paraId="349FA298" w14:textId="6B2D63AE" w:rsidR="00C27910" w:rsidRDefault="00C27910" w:rsidP="00BE16A6">
      <w:pPr>
        <w:rPr>
          <w:sz w:val="28"/>
          <w:rtl/>
        </w:rPr>
      </w:pPr>
    </w:p>
    <w:p w14:paraId="4755E878" w14:textId="45C430EA" w:rsidR="00C27910" w:rsidRDefault="00C27910" w:rsidP="00BE16A6">
      <w:pPr>
        <w:rPr>
          <w:sz w:val="28"/>
          <w:rtl/>
        </w:rPr>
      </w:pPr>
    </w:p>
    <w:p w14:paraId="12955B60" w14:textId="06DF279A" w:rsidR="00C27910" w:rsidRDefault="00C27910" w:rsidP="00BE16A6">
      <w:pPr>
        <w:rPr>
          <w:sz w:val="28"/>
          <w:rtl/>
        </w:rPr>
      </w:pPr>
    </w:p>
    <w:p w14:paraId="39FEFB7D" w14:textId="0602BB43" w:rsidR="00C27910" w:rsidRDefault="00C27910" w:rsidP="00BE16A6">
      <w:pPr>
        <w:rPr>
          <w:sz w:val="28"/>
          <w:rtl/>
        </w:rPr>
      </w:pPr>
    </w:p>
    <w:p w14:paraId="31D6AC71" w14:textId="13A2403F" w:rsidR="00C27910" w:rsidRDefault="00C27910" w:rsidP="00BE16A6">
      <w:pPr>
        <w:rPr>
          <w:sz w:val="28"/>
          <w:rtl/>
        </w:rPr>
      </w:pPr>
    </w:p>
    <w:p w14:paraId="52877884" w14:textId="322752AB" w:rsidR="00C27910" w:rsidRDefault="00C27910" w:rsidP="00BE16A6">
      <w:pPr>
        <w:rPr>
          <w:sz w:val="28"/>
          <w:rtl/>
        </w:rPr>
      </w:pPr>
    </w:p>
    <w:p w14:paraId="299B477C" w14:textId="45121FF6" w:rsidR="00C27910" w:rsidRDefault="00C27910" w:rsidP="00BE16A6">
      <w:pPr>
        <w:rPr>
          <w:sz w:val="28"/>
          <w:rtl/>
        </w:rPr>
      </w:pPr>
    </w:p>
    <w:p w14:paraId="6360F7E2" w14:textId="1A1278F0" w:rsidR="00C27910" w:rsidRDefault="00C27910" w:rsidP="00BE16A6">
      <w:pPr>
        <w:rPr>
          <w:sz w:val="28"/>
          <w:rtl/>
        </w:rPr>
      </w:pPr>
    </w:p>
    <w:p w14:paraId="51B64EE0" w14:textId="59FCD059" w:rsidR="00C27910" w:rsidRDefault="00C27910" w:rsidP="00BE16A6">
      <w:pPr>
        <w:rPr>
          <w:sz w:val="28"/>
          <w:rtl/>
        </w:rPr>
      </w:pPr>
    </w:p>
    <w:p w14:paraId="52D1D287" w14:textId="77777777" w:rsidR="00C27910" w:rsidRDefault="00C27910" w:rsidP="00BE16A6">
      <w:pPr>
        <w:rPr>
          <w:rFonts w:hint="cs"/>
          <w:sz w:val="28"/>
          <w:rtl/>
        </w:rPr>
      </w:pPr>
    </w:p>
    <w:sectPr w:rsidR="00C27910" w:rsidSect="00AC1668">
      <w:footerReference w:type="default" r:id="rId23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F4F45" w14:textId="77777777" w:rsidR="00D548AB" w:rsidRDefault="00D548AB" w:rsidP="005507A9">
      <w:pPr>
        <w:spacing w:after="0" w:line="240" w:lineRule="auto"/>
      </w:pPr>
      <w:r>
        <w:separator/>
      </w:r>
    </w:p>
  </w:endnote>
  <w:endnote w:type="continuationSeparator" w:id="0">
    <w:p w14:paraId="362825F9" w14:textId="77777777" w:rsidR="00D548AB" w:rsidRDefault="00D548A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57404" w14:textId="77777777" w:rsidR="00D548AB" w:rsidRDefault="00D548AB" w:rsidP="005507A9">
      <w:pPr>
        <w:spacing w:after="0" w:line="240" w:lineRule="auto"/>
      </w:pPr>
      <w:r>
        <w:separator/>
      </w:r>
    </w:p>
  </w:footnote>
  <w:footnote w:type="continuationSeparator" w:id="0">
    <w:p w14:paraId="6940F858" w14:textId="77777777" w:rsidR="00D548AB" w:rsidRDefault="00D548A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9706745">
    <w:abstractNumId w:val="9"/>
  </w:num>
  <w:num w:numId="2" w16cid:durableId="1131174293">
    <w:abstractNumId w:val="4"/>
  </w:num>
  <w:num w:numId="3" w16cid:durableId="375472017">
    <w:abstractNumId w:val="5"/>
  </w:num>
  <w:num w:numId="4" w16cid:durableId="1480154433">
    <w:abstractNumId w:val="3"/>
  </w:num>
  <w:num w:numId="5" w16cid:durableId="1591237216">
    <w:abstractNumId w:val="3"/>
    <w:lvlOverride w:ilvl="0">
      <w:startOverride w:val="1"/>
    </w:lvlOverride>
  </w:num>
  <w:num w:numId="6" w16cid:durableId="226116065">
    <w:abstractNumId w:val="7"/>
  </w:num>
  <w:num w:numId="7" w16cid:durableId="373894315">
    <w:abstractNumId w:val="8"/>
  </w:num>
  <w:num w:numId="8" w16cid:durableId="1447768641">
    <w:abstractNumId w:val="1"/>
  </w:num>
  <w:num w:numId="9" w16cid:durableId="1033194463">
    <w:abstractNumId w:val="0"/>
  </w:num>
  <w:num w:numId="10" w16cid:durableId="1856651474">
    <w:abstractNumId w:val="6"/>
  </w:num>
  <w:num w:numId="11" w16cid:durableId="193226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32F3"/>
    <w:rsid w:val="00033493"/>
    <w:rsid w:val="00052210"/>
    <w:rsid w:val="00061483"/>
    <w:rsid w:val="00064682"/>
    <w:rsid w:val="00075085"/>
    <w:rsid w:val="00085F14"/>
    <w:rsid w:val="0009712A"/>
    <w:rsid w:val="000A0904"/>
    <w:rsid w:val="000E4DF2"/>
    <w:rsid w:val="000E56F2"/>
    <w:rsid w:val="000E6D60"/>
    <w:rsid w:val="000F47A6"/>
    <w:rsid w:val="0010434E"/>
    <w:rsid w:val="0011049C"/>
    <w:rsid w:val="00124559"/>
    <w:rsid w:val="00141E77"/>
    <w:rsid w:val="0014319D"/>
    <w:rsid w:val="00145CC8"/>
    <w:rsid w:val="0015513D"/>
    <w:rsid w:val="00166B57"/>
    <w:rsid w:val="001751A4"/>
    <w:rsid w:val="001815CF"/>
    <w:rsid w:val="001A55B3"/>
    <w:rsid w:val="001A7F10"/>
    <w:rsid w:val="001B5C09"/>
    <w:rsid w:val="001D1934"/>
    <w:rsid w:val="001E5028"/>
    <w:rsid w:val="001E6D70"/>
    <w:rsid w:val="001F192B"/>
    <w:rsid w:val="001F4169"/>
    <w:rsid w:val="00202E33"/>
    <w:rsid w:val="00203492"/>
    <w:rsid w:val="00216E1B"/>
    <w:rsid w:val="002303BE"/>
    <w:rsid w:val="00236440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6D11"/>
    <w:rsid w:val="002B7E24"/>
    <w:rsid w:val="002C08A5"/>
    <w:rsid w:val="002E01E9"/>
    <w:rsid w:val="002E04AE"/>
    <w:rsid w:val="00312358"/>
    <w:rsid w:val="003152D6"/>
    <w:rsid w:val="003223DF"/>
    <w:rsid w:val="00325B86"/>
    <w:rsid w:val="00340842"/>
    <w:rsid w:val="0034741D"/>
    <w:rsid w:val="00356586"/>
    <w:rsid w:val="00364346"/>
    <w:rsid w:val="00367C26"/>
    <w:rsid w:val="00377C5F"/>
    <w:rsid w:val="00381839"/>
    <w:rsid w:val="0039492E"/>
    <w:rsid w:val="003A2B2A"/>
    <w:rsid w:val="003B04E9"/>
    <w:rsid w:val="003C480C"/>
    <w:rsid w:val="003D529D"/>
    <w:rsid w:val="003E14E9"/>
    <w:rsid w:val="003E2FF1"/>
    <w:rsid w:val="003E3B16"/>
    <w:rsid w:val="003F11DF"/>
    <w:rsid w:val="003F3DDB"/>
    <w:rsid w:val="003F52F9"/>
    <w:rsid w:val="003F5586"/>
    <w:rsid w:val="00412380"/>
    <w:rsid w:val="004476F5"/>
    <w:rsid w:val="0046645D"/>
    <w:rsid w:val="004823C7"/>
    <w:rsid w:val="004A14EF"/>
    <w:rsid w:val="004A4200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6CA4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E07A1"/>
    <w:rsid w:val="005F6696"/>
    <w:rsid w:val="005F73F2"/>
    <w:rsid w:val="005F759E"/>
    <w:rsid w:val="006019F5"/>
    <w:rsid w:val="00616317"/>
    <w:rsid w:val="00616E6D"/>
    <w:rsid w:val="0062225F"/>
    <w:rsid w:val="00631840"/>
    <w:rsid w:val="00637297"/>
    <w:rsid w:val="006472AC"/>
    <w:rsid w:val="00657755"/>
    <w:rsid w:val="006665CD"/>
    <w:rsid w:val="0066727F"/>
    <w:rsid w:val="006712B1"/>
    <w:rsid w:val="00674413"/>
    <w:rsid w:val="00677C56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4EA6"/>
    <w:rsid w:val="006F7D6A"/>
    <w:rsid w:val="007046A1"/>
    <w:rsid w:val="00712C2D"/>
    <w:rsid w:val="00715FC9"/>
    <w:rsid w:val="00732576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C579A"/>
    <w:rsid w:val="007D4992"/>
    <w:rsid w:val="007D7F32"/>
    <w:rsid w:val="007E1B3F"/>
    <w:rsid w:val="007E75B6"/>
    <w:rsid w:val="00810ADF"/>
    <w:rsid w:val="00812846"/>
    <w:rsid w:val="00821544"/>
    <w:rsid w:val="00823ED2"/>
    <w:rsid w:val="00827954"/>
    <w:rsid w:val="008351F5"/>
    <w:rsid w:val="0083589A"/>
    <w:rsid w:val="008513E9"/>
    <w:rsid w:val="00851843"/>
    <w:rsid w:val="008710A6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E2D27"/>
    <w:rsid w:val="008E6479"/>
    <w:rsid w:val="008E68EB"/>
    <w:rsid w:val="008E78E9"/>
    <w:rsid w:val="008F7628"/>
    <w:rsid w:val="00900AC2"/>
    <w:rsid w:val="009066C6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765"/>
    <w:rsid w:val="00960E14"/>
    <w:rsid w:val="00962F4C"/>
    <w:rsid w:val="009666BE"/>
    <w:rsid w:val="00972217"/>
    <w:rsid w:val="0097608F"/>
    <w:rsid w:val="009913F7"/>
    <w:rsid w:val="0099175D"/>
    <w:rsid w:val="00994030"/>
    <w:rsid w:val="00995853"/>
    <w:rsid w:val="00996CBE"/>
    <w:rsid w:val="009A408A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55B87"/>
    <w:rsid w:val="00A614D6"/>
    <w:rsid w:val="00A71591"/>
    <w:rsid w:val="00A73411"/>
    <w:rsid w:val="00A84D8B"/>
    <w:rsid w:val="00A85148"/>
    <w:rsid w:val="00A855AD"/>
    <w:rsid w:val="00A9306F"/>
    <w:rsid w:val="00A947E6"/>
    <w:rsid w:val="00A96004"/>
    <w:rsid w:val="00AA370A"/>
    <w:rsid w:val="00AB6392"/>
    <w:rsid w:val="00AB692C"/>
    <w:rsid w:val="00AB7EAB"/>
    <w:rsid w:val="00AC1668"/>
    <w:rsid w:val="00AD7E2A"/>
    <w:rsid w:val="00AE2744"/>
    <w:rsid w:val="00AF5736"/>
    <w:rsid w:val="00B004A1"/>
    <w:rsid w:val="00B014BB"/>
    <w:rsid w:val="00B14A58"/>
    <w:rsid w:val="00B25B67"/>
    <w:rsid w:val="00B42A2C"/>
    <w:rsid w:val="00B433FD"/>
    <w:rsid w:val="00B50811"/>
    <w:rsid w:val="00B56C1E"/>
    <w:rsid w:val="00B66445"/>
    <w:rsid w:val="00B728E9"/>
    <w:rsid w:val="00B73BC0"/>
    <w:rsid w:val="00B83DD0"/>
    <w:rsid w:val="00B8735E"/>
    <w:rsid w:val="00B8741D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194C"/>
    <w:rsid w:val="00C23A50"/>
    <w:rsid w:val="00C27910"/>
    <w:rsid w:val="00C335A5"/>
    <w:rsid w:val="00C33619"/>
    <w:rsid w:val="00C33FBF"/>
    <w:rsid w:val="00C4414D"/>
    <w:rsid w:val="00C471E8"/>
    <w:rsid w:val="00C50DAB"/>
    <w:rsid w:val="00C56C5B"/>
    <w:rsid w:val="00C62390"/>
    <w:rsid w:val="00C635AE"/>
    <w:rsid w:val="00C7269B"/>
    <w:rsid w:val="00C80AF4"/>
    <w:rsid w:val="00C94ACE"/>
    <w:rsid w:val="00CA5C56"/>
    <w:rsid w:val="00CC6F8F"/>
    <w:rsid w:val="00CD22C3"/>
    <w:rsid w:val="00CF3BC2"/>
    <w:rsid w:val="00CF5587"/>
    <w:rsid w:val="00CF5E1C"/>
    <w:rsid w:val="00D0120F"/>
    <w:rsid w:val="00D166AF"/>
    <w:rsid w:val="00D16C27"/>
    <w:rsid w:val="00D21B15"/>
    <w:rsid w:val="00D2594B"/>
    <w:rsid w:val="00D543C6"/>
    <w:rsid w:val="00D548AB"/>
    <w:rsid w:val="00D776F3"/>
    <w:rsid w:val="00D828DA"/>
    <w:rsid w:val="00DB0262"/>
    <w:rsid w:val="00DC3E08"/>
    <w:rsid w:val="00DC6335"/>
    <w:rsid w:val="00DE09B2"/>
    <w:rsid w:val="00DE1A62"/>
    <w:rsid w:val="00DE5B46"/>
    <w:rsid w:val="00DF47E4"/>
    <w:rsid w:val="00DF5B84"/>
    <w:rsid w:val="00E00C36"/>
    <w:rsid w:val="00E044D2"/>
    <w:rsid w:val="00E063F2"/>
    <w:rsid w:val="00E12338"/>
    <w:rsid w:val="00E31C3C"/>
    <w:rsid w:val="00E46E14"/>
    <w:rsid w:val="00E46FF2"/>
    <w:rsid w:val="00E53D14"/>
    <w:rsid w:val="00E702DE"/>
    <w:rsid w:val="00E72351"/>
    <w:rsid w:val="00E76D1F"/>
    <w:rsid w:val="00E76E26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69A7"/>
    <w:rsid w:val="00F06D5A"/>
    <w:rsid w:val="00F120AD"/>
    <w:rsid w:val="00F126D8"/>
    <w:rsid w:val="00F12E05"/>
    <w:rsid w:val="00F21F40"/>
    <w:rsid w:val="00F27F4A"/>
    <w:rsid w:val="00F32F5A"/>
    <w:rsid w:val="00F47FED"/>
    <w:rsid w:val="00F64FC4"/>
    <w:rsid w:val="00F67BD3"/>
    <w:rsid w:val="00F67C7A"/>
    <w:rsid w:val="00F736EC"/>
    <w:rsid w:val="00F85F5E"/>
    <w:rsid w:val="00F87419"/>
    <w:rsid w:val="00F91294"/>
    <w:rsid w:val="00F931CE"/>
    <w:rsid w:val="00FA572B"/>
    <w:rsid w:val="00FB40A0"/>
    <w:rsid w:val="00FD111B"/>
    <w:rsid w:val="00FD23B3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F5E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9</TotalTime>
  <Pages>11</Pages>
  <Words>615</Words>
  <Characters>350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46</cp:revision>
  <cp:lastPrinted>2022-07-11T17:10:00Z</cp:lastPrinted>
  <dcterms:created xsi:type="dcterms:W3CDTF">2020-02-17T08:34:00Z</dcterms:created>
  <dcterms:modified xsi:type="dcterms:W3CDTF">2023-02-03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